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33086CE3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700093">
        <w:rPr>
          <w:b/>
          <w:sz w:val="52"/>
        </w:rPr>
        <w:t>2</w:t>
      </w:r>
    </w:p>
    <w:p w14:paraId="09055DE8" w14:textId="10DE62FF" w:rsidR="00197130" w:rsidRDefault="00212E0E" w:rsidP="00063CFE">
      <w:pPr>
        <w:jc w:val="right"/>
        <w:rPr>
          <w:b/>
          <w:sz w:val="48"/>
        </w:rPr>
      </w:pPr>
      <w:r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45ACC68C" w:rsidR="00212E0E" w:rsidRDefault="00212E0E" w:rsidP="00063CFE">
      <w:pPr>
        <w:jc w:val="right"/>
        <w:rPr>
          <w:b/>
          <w:sz w:val="48"/>
        </w:rPr>
      </w:pPr>
      <w:r>
        <w:rPr>
          <w:b/>
          <w:sz w:val="48"/>
        </w:rPr>
        <w:t>C AS IMPLEMENTED IN ASSEMBLY</w:t>
      </w:r>
    </w:p>
    <w:p w14:paraId="1049BBBC" w14:textId="13CCDE83" w:rsidR="00B3156A" w:rsidRPr="0014055E" w:rsidRDefault="00B3156A" w:rsidP="00B3156A">
      <w:pPr>
        <w:pStyle w:val="MySolution"/>
      </w:pPr>
      <w:r>
        <w:t>Note. The figures shown in solutions may vary subject to different experimental environment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C7583DA" w14:textId="698EEB82" w:rsidR="004F27C0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4042" w:history="1">
            <w:r w:rsidR="004F27C0" w:rsidRPr="007A6822">
              <w:rPr>
                <w:rStyle w:val="Hyperlink"/>
              </w:rPr>
              <w:t>1</w:t>
            </w:r>
            <w:r w:rsidR="004F27C0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4F27C0" w:rsidRPr="007A6822">
              <w:rPr>
                <w:rStyle w:val="Hyperlink"/>
              </w:rPr>
              <w:t>Introduction</w:t>
            </w:r>
            <w:r w:rsidR="004F27C0">
              <w:rPr>
                <w:webHidden/>
              </w:rPr>
              <w:tab/>
            </w:r>
            <w:r w:rsidR="004F27C0">
              <w:rPr>
                <w:webHidden/>
              </w:rPr>
              <w:fldChar w:fldCharType="begin"/>
            </w:r>
            <w:r w:rsidR="004F27C0">
              <w:rPr>
                <w:webHidden/>
              </w:rPr>
              <w:instrText xml:space="preserve"> PAGEREF _Toc87594042 \h </w:instrText>
            </w:r>
            <w:r w:rsidR="004F27C0">
              <w:rPr>
                <w:webHidden/>
              </w:rPr>
            </w:r>
            <w:r w:rsidR="004F27C0">
              <w:rPr>
                <w:webHidden/>
              </w:rPr>
              <w:fldChar w:fldCharType="separate"/>
            </w:r>
            <w:r w:rsidR="004F27C0">
              <w:rPr>
                <w:webHidden/>
              </w:rPr>
              <w:t>1</w:t>
            </w:r>
            <w:r w:rsidR="004F27C0">
              <w:rPr>
                <w:webHidden/>
              </w:rPr>
              <w:fldChar w:fldCharType="end"/>
            </w:r>
          </w:hyperlink>
        </w:p>
        <w:p w14:paraId="33500CE6" w14:textId="48C8EC44" w:rsidR="004F27C0" w:rsidRDefault="00B060D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43" w:history="1">
            <w:r w:rsidR="004F27C0" w:rsidRPr="007A6822">
              <w:rPr>
                <w:rStyle w:val="Hyperlink"/>
                <w:noProof/>
              </w:rPr>
              <w:t>1.1</w:t>
            </w:r>
            <w:r w:rsidR="004F27C0">
              <w:rPr>
                <w:rFonts w:asciiTheme="minorHAnsi" w:hAnsiTheme="minorHAnsi"/>
                <w:noProof/>
                <w:color w:val="auto"/>
              </w:rPr>
              <w:tab/>
            </w:r>
            <w:r w:rsidR="004F27C0" w:rsidRPr="007A6822">
              <w:rPr>
                <w:rStyle w:val="Hyperlink"/>
                <w:noProof/>
              </w:rPr>
              <w:t>Lab overview</w:t>
            </w:r>
            <w:r w:rsidR="004F27C0">
              <w:rPr>
                <w:noProof/>
                <w:webHidden/>
              </w:rPr>
              <w:tab/>
            </w:r>
            <w:r w:rsidR="004F27C0">
              <w:rPr>
                <w:noProof/>
                <w:webHidden/>
              </w:rPr>
              <w:fldChar w:fldCharType="begin"/>
            </w:r>
            <w:r w:rsidR="004F27C0">
              <w:rPr>
                <w:noProof/>
                <w:webHidden/>
              </w:rPr>
              <w:instrText xml:space="preserve"> PAGEREF _Toc87594043 \h </w:instrText>
            </w:r>
            <w:r w:rsidR="004F27C0">
              <w:rPr>
                <w:noProof/>
                <w:webHidden/>
              </w:rPr>
            </w:r>
            <w:r w:rsidR="004F27C0">
              <w:rPr>
                <w:noProof/>
                <w:webHidden/>
              </w:rPr>
              <w:fldChar w:fldCharType="separate"/>
            </w:r>
            <w:r w:rsidR="004F27C0">
              <w:rPr>
                <w:noProof/>
                <w:webHidden/>
              </w:rPr>
              <w:t>1</w:t>
            </w:r>
            <w:r w:rsidR="004F27C0">
              <w:rPr>
                <w:noProof/>
                <w:webHidden/>
              </w:rPr>
              <w:fldChar w:fldCharType="end"/>
            </w:r>
          </w:hyperlink>
        </w:p>
        <w:p w14:paraId="210BB111" w14:textId="6F232A28" w:rsidR="004F27C0" w:rsidRDefault="00B060DF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044" w:history="1">
            <w:r w:rsidR="004F27C0" w:rsidRPr="007A6822">
              <w:rPr>
                <w:rStyle w:val="Hyperlink"/>
              </w:rPr>
              <w:t>2</w:t>
            </w:r>
            <w:r w:rsidR="004F27C0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4F27C0" w:rsidRPr="007A6822">
              <w:rPr>
                <w:rStyle w:val="Hyperlink"/>
              </w:rPr>
              <w:t>Learning Outcomes</w:t>
            </w:r>
            <w:r w:rsidR="004F27C0">
              <w:rPr>
                <w:webHidden/>
              </w:rPr>
              <w:tab/>
            </w:r>
            <w:r w:rsidR="004F27C0">
              <w:rPr>
                <w:webHidden/>
              </w:rPr>
              <w:fldChar w:fldCharType="begin"/>
            </w:r>
            <w:r w:rsidR="004F27C0">
              <w:rPr>
                <w:webHidden/>
              </w:rPr>
              <w:instrText xml:space="preserve"> PAGEREF _Toc87594044 \h </w:instrText>
            </w:r>
            <w:r w:rsidR="004F27C0">
              <w:rPr>
                <w:webHidden/>
              </w:rPr>
            </w:r>
            <w:r w:rsidR="004F27C0">
              <w:rPr>
                <w:webHidden/>
              </w:rPr>
              <w:fldChar w:fldCharType="separate"/>
            </w:r>
            <w:r w:rsidR="004F27C0">
              <w:rPr>
                <w:webHidden/>
              </w:rPr>
              <w:t>1</w:t>
            </w:r>
            <w:r w:rsidR="004F27C0">
              <w:rPr>
                <w:webHidden/>
              </w:rPr>
              <w:fldChar w:fldCharType="end"/>
            </w:r>
          </w:hyperlink>
        </w:p>
        <w:p w14:paraId="5894A706" w14:textId="689D8446" w:rsidR="004F27C0" w:rsidRDefault="00B060DF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045" w:history="1">
            <w:r w:rsidR="004F27C0" w:rsidRPr="007A6822">
              <w:rPr>
                <w:rStyle w:val="Hyperlink"/>
              </w:rPr>
              <w:t>3</w:t>
            </w:r>
            <w:r w:rsidR="004F27C0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4F27C0" w:rsidRPr="007A6822">
              <w:rPr>
                <w:rStyle w:val="Hyperlink"/>
              </w:rPr>
              <w:t>Requirements</w:t>
            </w:r>
            <w:r w:rsidR="004F27C0">
              <w:rPr>
                <w:webHidden/>
              </w:rPr>
              <w:tab/>
            </w:r>
            <w:r w:rsidR="004F27C0">
              <w:rPr>
                <w:webHidden/>
              </w:rPr>
              <w:fldChar w:fldCharType="begin"/>
            </w:r>
            <w:r w:rsidR="004F27C0">
              <w:rPr>
                <w:webHidden/>
              </w:rPr>
              <w:instrText xml:space="preserve"> PAGEREF _Toc87594045 \h </w:instrText>
            </w:r>
            <w:r w:rsidR="004F27C0">
              <w:rPr>
                <w:webHidden/>
              </w:rPr>
            </w:r>
            <w:r w:rsidR="004F27C0">
              <w:rPr>
                <w:webHidden/>
              </w:rPr>
              <w:fldChar w:fldCharType="separate"/>
            </w:r>
            <w:r w:rsidR="004F27C0">
              <w:rPr>
                <w:webHidden/>
              </w:rPr>
              <w:t>1</w:t>
            </w:r>
            <w:r w:rsidR="004F27C0">
              <w:rPr>
                <w:webHidden/>
              </w:rPr>
              <w:fldChar w:fldCharType="end"/>
            </w:r>
          </w:hyperlink>
        </w:p>
        <w:p w14:paraId="59D886D1" w14:textId="3150CFB4" w:rsidR="004F27C0" w:rsidRDefault="00B060DF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046" w:history="1">
            <w:r w:rsidR="004F27C0" w:rsidRPr="007A6822">
              <w:rPr>
                <w:rStyle w:val="Hyperlink"/>
              </w:rPr>
              <w:t>4</w:t>
            </w:r>
            <w:r w:rsidR="004F27C0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4F27C0" w:rsidRPr="007A6822">
              <w:rPr>
                <w:rStyle w:val="Hyperlink"/>
              </w:rPr>
              <w:t>Procedure</w:t>
            </w:r>
            <w:r w:rsidR="004F27C0">
              <w:rPr>
                <w:webHidden/>
              </w:rPr>
              <w:tab/>
            </w:r>
            <w:r w:rsidR="004F27C0">
              <w:rPr>
                <w:webHidden/>
              </w:rPr>
              <w:fldChar w:fldCharType="begin"/>
            </w:r>
            <w:r w:rsidR="004F27C0">
              <w:rPr>
                <w:webHidden/>
              </w:rPr>
              <w:instrText xml:space="preserve"> PAGEREF _Toc87594046 \h </w:instrText>
            </w:r>
            <w:r w:rsidR="004F27C0">
              <w:rPr>
                <w:webHidden/>
              </w:rPr>
            </w:r>
            <w:r w:rsidR="004F27C0">
              <w:rPr>
                <w:webHidden/>
              </w:rPr>
              <w:fldChar w:fldCharType="separate"/>
            </w:r>
            <w:r w:rsidR="004F27C0">
              <w:rPr>
                <w:webHidden/>
              </w:rPr>
              <w:t>2</w:t>
            </w:r>
            <w:r w:rsidR="004F27C0">
              <w:rPr>
                <w:webHidden/>
              </w:rPr>
              <w:fldChar w:fldCharType="end"/>
            </w:r>
          </w:hyperlink>
        </w:p>
        <w:p w14:paraId="62B8E082" w14:textId="3B689D8E" w:rsidR="004F27C0" w:rsidRDefault="00B060D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47" w:history="1">
            <w:r w:rsidR="004F27C0" w:rsidRPr="007A6822">
              <w:rPr>
                <w:rStyle w:val="Hyperlink"/>
                <w:noProof/>
              </w:rPr>
              <w:t>4.1</w:t>
            </w:r>
            <w:r w:rsidR="004F27C0">
              <w:rPr>
                <w:rFonts w:asciiTheme="minorHAnsi" w:hAnsiTheme="minorHAnsi"/>
                <w:noProof/>
                <w:color w:val="auto"/>
              </w:rPr>
              <w:tab/>
            </w:r>
            <w:r w:rsidR="004F27C0" w:rsidRPr="007A6822">
              <w:rPr>
                <w:rStyle w:val="Hyperlink"/>
                <w:noProof/>
              </w:rPr>
              <w:t>Assembly Code Listing</w:t>
            </w:r>
            <w:r w:rsidR="004F27C0">
              <w:rPr>
                <w:noProof/>
                <w:webHidden/>
              </w:rPr>
              <w:tab/>
            </w:r>
            <w:r w:rsidR="004F27C0">
              <w:rPr>
                <w:noProof/>
                <w:webHidden/>
              </w:rPr>
              <w:fldChar w:fldCharType="begin"/>
            </w:r>
            <w:r w:rsidR="004F27C0">
              <w:rPr>
                <w:noProof/>
                <w:webHidden/>
              </w:rPr>
              <w:instrText xml:space="preserve"> PAGEREF _Toc87594047 \h </w:instrText>
            </w:r>
            <w:r w:rsidR="004F27C0">
              <w:rPr>
                <w:noProof/>
                <w:webHidden/>
              </w:rPr>
            </w:r>
            <w:r w:rsidR="004F27C0">
              <w:rPr>
                <w:noProof/>
                <w:webHidden/>
              </w:rPr>
              <w:fldChar w:fldCharType="separate"/>
            </w:r>
            <w:r w:rsidR="004F27C0">
              <w:rPr>
                <w:noProof/>
                <w:webHidden/>
              </w:rPr>
              <w:t>2</w:t>
            </w:r>
            <w:r w:rsidR="004F27C0">
              <w:rPr>
                <w:noProof/>
                <w:webHidden/>
              </w:rPr>
              <w:fldChar w:fldCharType="end"/>
            </w:r>
          </w:hyperlink>
        </w:p>
        <w:p w14:paraId="6989BA3C" w14:textId="3DDC56C8" w:rsidR="004F27C0" w:rsidRDefault="00B060DF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48" w:history="1">
            <w:r w:rsidR="004F27C0" w:rsidRPr="007A6822">
              <w:rPr>
                <w:rStyle w:val="Hyperlink"/>
                <w:noProof/>
              </w:rPr>
              <w:t>4.1.1</w:t>
            </w:r>
            <w:r w:rsidR="004F27C0">
              <w:rPr>
                <w:rFonts w:asciiTheme="minorHAnsi" w:hAnsiTheme="minorHAnsi"/>
                <w:noProof/>
                <w:color w:val="auto"/>
              </w:rPr>
              <w:tab/>
            </w:r>
            <w:r w:rsidR="004F27C0" w:rsidRPr="007A6822">
              <w:rPr>
                <w:rStyle w:val="Hyperlink"/>
                <w:noProof/>
              </w:rPr>
              <w:t>Examine the function INIT_LIST</w:t>
            </w:r>
            <w:r w:rsidR="004F27C0">
              <w:rPr>
                <w:noProof/>
                <w:webHidden/>
              </w:rPr>
              <w:tab/>
            </w:r>
            <w:r w:rsidR="004F27C0">
              <w:rPr>
                <w:noProof/>
                <w:webHidden/>
              </w:rPr>
              <w:fldChar w:fldCharType="begin"/>
            </w:r>
            <w:r w:rsidR="004F27C0">
              <w:rPr>
                <w:noProof/>
                <w:webHidden/>
              </w:rPr>
              <w:instrText xml:space="preserve"> PAGEREF _Toc87594048 \h </w:instrText>
            </w:r>
            <w:r w:rsidR="004F27C0">
              <w:rPr>
                <w:noProof/>
                <w:webHidden/>
              </w:rPr>
            </w:r>
            <w:r w:rsidR="004F27C0">
              <w:rPr>
                <w:noProof/>
                <w:webHidden/>
              </w:rPr>
              <w:fldChar w:fldCharType="separate"/>
            </w:r>
            <w:r w:rsidR="004F27C0">
              <w:rPr>
                <w:noProof/>
                <w:webHidden/>
              </w:rPr>
              <w:t>2</w:t>
            </w:r>
            <w:r w:rsidR="004F27C0">
              <w:rPr>
                <w:noProof/>
                <w:webHidden/>
              </w:rPr>
              <w:fldChar w:fldCharType="end"/>
            </w:r>
          </w:hyperlink>
        </w:p>
        <w:p w14:paraId="63BA75EC" w14:textId="1D42FC4B" w:rsidR="004F27C0" w:rsidRDefault="00B060DF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49" w:history="1">
            <w:r w:rsidR="004F27C0" w:rsidRPr="007A6822">
              <w:rPr>
                <w:rStyle w:val="Hyperlink"/>
                <w:noProof/>
              </w:rPr>
              <w:t>4.1.2</w:t>
            </w:r>
            <w:r w:rsidR="004F27C0">
              <w:rPr>
                <w:rFonts w:asciiTheme="minorHAnsi" w:hAnsiTheme="minorHAnsi"/>
                <w:noProof/>
                <w:color w:val="auto"/>
              </w:rPr>
              <w:tab/>
            </w:r>
            <w:r w:rsidR="004F27C0" w:rsidRPr="007A6822">
              <w:rPr>
                <w:rStyle w:val="Hyperlink"/>
                <w:noProof/>
              </w:rPr>
              <w:t>Examine the function FIND_IN_LIST</w:t>
            </w:r>
            <w:r w:rsidR="004F27C0">
              <w:rPr>
                <w:noProof/>
                <w:webHidden/>
              </w:rPr>
              <w:tab/>
            </w:r>
            <w:r w:rsidR="004F27C0">
              <w:rPr>
                <w:noProof/>
                <w:webHidden/>
              </w:rPr>
              <w:fldChar w:fldCharType="begin"/>
            </w:r>
            <w:r w:rsidR="004F27C0">
              <w:rPr>
                <w:noProof/>
                <w:webHidden/>
              </w:rPr>
              <w:instrText xml:space="preserve"> PAGEREF _Toc87594049 \h </w:instrText>
            </w:r>
            <w:r w:rsidR="004F27C0">
              <w:rPr>
                <w:noProof/>
                <w:webHidden/>
              </w:rPr>
            </w:r>
            <w:r w:rsidR="004F27C0">
              <w:rPr>
                <w:noProof/>
                <w:webHidden/>
              </w:rPr>
              <w:fldChar w:fldCharType="separate"/>
            </w:r>
            <w:r w:rsidR="004F27C0">
              <w:rPr>
                <w:noProof/>
                <w:webHidden/>
              </w:rPr>
              <w:t>2</w:t>
            </w:r>
            <w:r w:rsidR="004F27C0">
              <w:rPr>
                <w:noProof/>
                <w:webHidden/>
              </w:rPr>
              <w:fldChar w:fldCharType="end"/>
            </w:r>
          </w:hyperlink>
        </w:p>
        <w:p w14:paraId="034ACEAE" w14:textId="50E7B735" w:rsidR="004F27C0" w:rsidRDefault="00B060D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50" w:history="1">
            <w:r w:rsidR="004F27C0" w:rsidRPr="007A6822">
              <w:rPr>
                <w:rStyle w:val="Hyperlink"/>
                <w:noProof/>
              </w:rPr>
              <w:t>4.2</w:t>
            </w:r>
            <w:r w:rsidR="004F27C0">
              <w:rPr>
                <w:rFonts w:asciiTheme="minorHAnsi" w:hAnsiTheme="minorHAnsi"/>
                <w:noProof/>
                <w:color w:val="auto"/>
              </w:rPr>
              <w:tab/>
            </w:r>
            <w:r w:rsidR="004F27C0" w:rsidRPr="007A6822">
              <w:rPr>
                <w:rStyle w:val="Hyperlink"/>
                <w:noProof/>
              </w:rPr>
              <w:t>Map File</w:t>
            </w:r>
            <w:r w:rsidR="004F27C0">
              <w:rPr>
                <w:noProof/>
                <w:webHidden/>
              </w:rPr>
              <w:tab/>
            </w:r>
            <w:r w:rsidR="004F27C0">
              <w:rPr>
                <w:noProof/>
                <w:webHidden/>
              </w:rPr>
              <w:fldChar w:fldCharType="begin"/>
            </w:r>
            <w:r w:rsidR="004F27C0">
              <w:rPr>
                <w:noProof/>
                <w:webHidden/>
              </w:rPr>
              <w:instrText xml:space="preserve"> PAGEREF _Toc87594050 \h </w:instrText>
            </w:r>
            <w:r w:rsidR="004F27C0">
              <w:rPr>
                <w:noProof/>
                <w:webHidden/>
              </w:rPr>
            </w:r>
            <w:r w:rsidR="004F27C0">
              <w:rPr>
                <w:noProof/>
                <w:webHidden/>
              </w:rPr>
              <w:fldChar w:fldCharType="separate"/>
            </w:r>
            <w:r w:rsidR="004F27C0">
              <w:rPr>
                <w:noProof/>
                <w:webHidden/>
              </w:rPr>
              <w:t>3</w:t>
            </w:r>
            <w:r w:rsidR="004F27C0">
              <w:rPr>
                <w:noProof/>
                <w:webHidden/>
              </w:rPr>
              <w:fldChar w:fldCharType="end"/>
            </w:r>
          </w:hyperlink>
        </w:p>
        <w:p w14:paraId="67E7AAEC" w14:textId="00459DFA" w:rsidR="004F27C0" w:rsidRDefault="00B060DF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51" w:history="1">
            <w:r w:rsidR="004F27C0" w:rsidRPr="007A6822">
              <w:rPr>
                <w:rStyle w:val="Hyperlink"/>
                <w:noProof/>
              </w:rPr>
              <w:t>4.2.1</w:t>
            </w:r>
            <w:r w:rsidR="004F27C0">
              <w:rPr>
                <w:rFonts w:asciiTheme="minorHAnsi" w:hAnsiTheme="minorHAnsi"/>
                <w:noProof/>
                <w:color w:val="auto"/>
              </w:rPr>
              <w:tab/>
            </w:r>
            <w:r w:rsidR="004F27C0" w:rsidRPr="007A6822">
              <w:rPr>
                <w:rStyle w:val="Hyperlink"/>
                <w:noProof/>
              </w:rPr>
              <w:t>Default Program</w:t>
            </w:r>
            <w:r w:rsidR="004F27C0">
              <w:rPr>
                <w:noProof/>
                <w:webHidden/>
              </w:rPr>
              <w:tab/>
            </w:r>
            <w:r w:rsidR="004F27C0">
              <w:rPr>
                <w:noProof/>
                <w:webHidden/>
              </w:rPr>
              <w:fldChar w:fldCharType="begin"/>
            </w:r>
            <w:r w:rsidR="004F27C0">
              <w:rPr>
                <w:noProof/>
                <w:webHidden/>
              </w:rPr>
              <w:instrText xml:space="preserve"> PAGEREF _Toc87594051 \h </w:instrText>
            </w:r>
            <w:r w:rsidR="004F27C0">
              <w:rPr>
                <w:noProof/>
                <w:webHidden/>
              </w:rPr>
            </w:r>
            <w:r w:rsidR="004F27C0">
              <w:rPr>
                <w:noProof/>
                <w:webHidden/>
              </w:rPr>
              <w:fldChar w:fldCharType="separate"/>
            </w:r>
            <w:r w:rsidR="004F27C0">
              <w:rPr>
                <w:noProof/>
                <w:webHidden/>
              </w:rPr>
              <w:t>3</w:t>
            </w:r>
            <w:r w:rsidR="004F27C0">
              <w:rPr>
                <w:noProof/>
                <w:webHidden/>
              </w:rPr>
              <w:fldChar w:fldCharType="end"/>
            </w:r>
          </w:hyperlink>
        </w:p>
        <w:p w14:paraId="3D95050A" w14:textId="44D1DE31" w:rsidR="004F27C0" w:rsidRDefault="00B060DF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52" w:history="1">
            <w:r w:rsidR="004F27C0" w:rsidRPr="007A6822">
              <w:rPr>
                <w:rStyle w:val="Hyperlink"/>
                <w:noProof/>
              </w:rPr>
              <w:t>4.2.2</w:t>
            </w:r>
            <w:r w:rsidR="004F27C0">
              <w:rPr>
                <w:rFonts w:asciiTheme="minorHAnsi" w:hAnsiTheme="minorHAnsi"/>
                <w:noProof/>
                <w:color w:val="auto"/>
              </w:rPr>
              <w:tab/>
            </w:r>
            <w:r w:rsidR="004F27C0" w:rsidRPr="007A6822">
              <w:rPr>
                <w:rStyle w:val="Hyperlink"/>
                <w:noProof/>
              </w:rPr>
              <w:t>Specifying C Data as Read-Only to save RAM</w:t>
            </w:r>
            <w:r w:rsidR="004F27C0">
              <w:rPr>
                <w:noProof/>
                <w:webHidden/>
              </w:rPr>
              <w:tab/>
            </w:r>
            <w:r w:rsidR="004F27C0">
              <w:rPr>
                <w:noProof/>
                <w:webHidden/>
              </w:rPr>
              <w:fldChar w:fldCharType="begin"/>
            </w:r>
            <w:r w:rsidR="004F27C0">
              <w:rPr>
                <w:noProof/>
                <w:webHidden/>
              </w:rPr>
              <w:instrText xml:space="preserve"> PAGEREF _Toc87594052 \h </w:instrText>
            </w:r>
            <w:r w:rsidR="004F27C0">
              <w:rPr>
                <w:noProof/>
                <w:webHidden/>
              </w:rPr>
            </w:r>
            <w:r w:rsidR="004F27C0">
              <w:rPr>
                <w:noProof/>
                <w:webHidden/>
              </w:rPr>
              <w:fldChar w:fldCharType="separate"/>
            </w:r>
            <w:r w:rsidR="004F27C0">
              <w:rPr>
                <w:noProof/>
                <w:webHidden/>
              </w:rPr>
              <w:t>4</w:t>
            </w:r>
            <w:r w:rsidR="004F27C0">
              <w:rPr>
                <w:noProof/>
                <w:webHidden/>
              </w:rPr>
              <w:fldChar w:fldCharType="end"/>
            </w:r>
          </w:hyperlink>
        </w:p>
        <w:p w14:paraId="3D32FD6B" w14:textId="18EF314B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4042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4043"/>
      <w:r>
        <w:t>Lab</w:t>
      </w:r>
      <w:r w:rsidR="00A06521">
        <w:t xml:space="preserve"> overview</w:t>
      </w:r>
      <w:bookmarkEnd w:id="3"/>
    </w:p>
    <w:p w14:paraId="25C84076" w14:textId="0A176F72" w:rsidR="008F0329" w:rsidRDefault="0061420B" w:rsidP="00987C31">
      <w:pPr>
        <w:shd w:val="clear" w:color="auto" w:fill="E5ECEB"/>
      </w:pPr>
      <w:r>
        <w:t>I</w:t>
      </w:r>
      <w:r w:rsidR="004C1401">
        <w:t xml:space="preserve">n </w:t>
      </w:r>
      <w:r w:rsidR="00FA1A48">
        <w:t xml:space="preserve">this </w:t>
      </w:r>
      <w:r w:rsidR="00987C31">
        <w:t>lab exercise, you will compile a C program and examine the assembly language program output of the compiler and the map file output of the linker.</w:t>
      </w:r>
    </w:p>
    <w:p w14:paraId="1F5E2DA1" w14:textId="77777777" w:rsidR="004F27C0" w:rsidRDefault="004F27C0" w:rsidP="004F27C0">
      <w:pPr>
        <w:pStyle w:val="Heading1"/>
      </w:pPr>
      <w:bookmarkStart w:id="4" w:name="_Toc5031133"/>
      <w:bookmarkStart w:id="5" w:name="_Toc87593060"/>
      <w:bookmarkStart w:id="6" w:name="_Toc87593244"/>
      <w:bookmarkStart w:id="7" w:name="_Toc87594044"/>
      <w:bookmarkEnd w:id="4"/>
      <w:r>
        <w:t>Learning Outcomes</w:t>
      </w:r>
      <w:bookmarkEnd w:id="5"/>
      <w:bookmarkEnd w:id="6"/>
      <w:bookmarkEnd w:id="7"/>
    </w:p>
    <w:p w14:paraId="7B092E4F" w14:textId="77777777" w:rsidR="004F27C0" w:rsidRDefault="004F27C0" w:rsidP="004F27C0">
      <w:pPr>
        <w:pStyle w:val="ListParagraph"/>
        <w:numPr>
          <w:ilvl w:val="0"/>
          <w:numId w:val="29"/>
        </w:numPr>
        <w:spacing w:line="256" w:lineRule="auto"/>
      </w:pPr>
      <w:r w:rsidRPr="00DB0977">
        <w:t>Modify and compile a C program and observe the assembly listing and the map file.</w:t>
      </w:r>
    </w:p>
    <w:p w14:paraId="299EC916" w14:textId="77777777" w:rsidR="00D118BD" w:rsidRPr="00F906B0" w:rsidRDefault="00D118BD" w:rsidP="00D118BD">
      <w:pPr>
        <w:pStyle w:val="Heading1"/>
      </w:pPr>
      <w:bookmarkStart w:id="8" w:name="_Toc90424630"/>
      <w:r>
        <w:t>Requirements</w:t>
      </w:r>
      <w:bookmarkEnd w:id="8"/>
    </w:p>
    <w:p w14:paraId="4B950A16" w14:textId="77777777" w:rsidR="00D118BD" w:rsidRDefault="00D118BD" w:rsidP="00D118BD">
      <w:r>
        <w:t xml:space="preserve">In this lab, we will be using the following hardware and software: </w:t>
      </w:r>
    </w:p>
    <w:p w14:paraId="2FB0D791" w14:textId="77777777" w:rsidR="00D118BD" w:rsidRDefault="00D118BD" w:rsidP="00D118BD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2E4AACE5" w14:textId="77777777" w:rsidR="00D118BD" w:rsidRPr="000B4FB2" w:rsidRDefault="00D118BD" w:rsidP="00D118BD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>on how to download and install it.</w:t>
      </w:r>
    </w:p>
    <w:p w14:paraId="01D79128" w14:textId="77777777" w:rsidR="00D118BD" w:rsidRDefault="00D118BD" w:rsidP="00D118BD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 w:rsidRPr="000110B0">
        <w:rPr>
          <w:b/>
        </w:rPr>
        <w:t>STM32F407G-DISC1</w:t>
      </w:r>
    </w:p>
    <w:p w14:paraId="45E85557" w14:textId="77777777" w:rsidR="00D118BD" w:rsidRPr="000B4FB2" w:rsidRDefault="00D118BD" w:rsidP="00D118BD">
      <w:pPr>
        <w:pStyle w:val="ListParagraph"/>
        <w:numPr>
          <w:ilvl w:val="1"/>
          <w:numId w:val="24"/>
        </w:numPr>
        <w:spacing w:line="256" w:lineRule="auto"/>
        <w:rPr>
          <w:b/>
        </w:rPr>
      </w:pPr>
      <w:r>
        <w:rPr>
          <w:bCs/>
        </w:rPr>
        <w:t xml:space="preserve">For more information, click </w:t>
      </w:r>
      <w:hyperlink r:id="rId12" w:history="1">
        <w:r>
          <w:rPr>
            <w:rStyle w:val="Hyperlink"/>
            <w:bCs/>
          </w:rPr>
          <w:t>here</w:t>
        </w:r>
      </w:hyperlink>
      <w:r>
        <w:rPr>
          <w:bCs/>
        </w:rPr>
        <w:t>.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58149B63" w:rsidR="00FE1DE0" w:rsidRDefault="00987C31" w:rsidP="00FE1DE0">
      <w:pPr>
        <w:pStyle w:val="Heading1"/>
      </w:pPr>
      <w:bookmarkStart w:id="9" w:name="_Toc87594046"/>
      <w:r>
        <w:lastRenderedPageBreak/>
        <w:t>Procedure</w:t>
      </w:r>
      <w:bookmarkEnd w:id="9"/>
    </w:p>
    <w:p w14:paraId="7F7E3AE3" w14:textId="77777777" w:rsidR="00CD08B0" w:rsidRDefault="00CD08B0" w:rsidP="00CD08B0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Open the </w:t>
      </w:r>
      <w:proofErr w:type="spellStart"/>
      <w:r>
        <w:t>CinAsmLab</w:t>
      </w:r>
      <w:proofErr w:type="spellEnd"/>
      <w:r>
        <w:t xml:space="preserve"> project.</w:t>
      </w:r>
    </w:p>
    <w:p w14:paraId="28A620C9" w14:textId="77777777" w:rsidR="00CD08B0" w:rsidRDefault="00CD08B0" w:rsidP="00CD08B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Verify that the Compiler will create assembly code listings (Options-&gt;Listing-&gt;C Compiler Listing) with maximum optimization (Options-&gt;C/C++-&gt;Optimization Level 3 (-O3).</w:t>
      </w:r>
    </w:p>
    <w:p w14:paraId="299A08FF" w14:textId="14A2B801" w:rsidR="00987C31" w:rsidRPr="00987C31" w:rsidRDefault="00CD08B0" w:rsidP="000F367C">
      <w:pPr>
        <w:pStyle w:val="ListParagraph"/>
        <w:numPr>
          <w:ilvl w:val="0"/>
          <w:numId w:val="27"/>
        </w:numPr>
        <w:spacing w:before="200" w:after="200" w:line="276" w:lineRule="auto"/>
      </w:pPr>
      <w:r>
        <w:t>Compile the program and examine the listing and map files to answer the following questions.</w:t>
      </w:r>
    </w:p>
    <w:p w14:paraId="64DD5F9A" w14:textId="7ABEF8C9" w:rsidR="004801B4" w:rsidRDefault="00CD08B0" w:rsidP="009A2209">
      <w:pPr>
        <w:pStyle w:val="Heading2"/>
      </w:pPr>
      <w:bookmarkStart w:id="10" w:name="_Toc87594047"/>
      <w:r>
        <w:t>Assembly Code Listing</w:t>
      </w:r>
      <w:bookmarkEnd w:id="10"/>
    </w:p>
    <w:p w14:paraId="0B5B428A" w14:textId="3B8C1D1F" w:rsidR="00E10D5A" w:rsidRPr="00E10D5A" w:rsidRDefault="00E10D5A" w:rsidP="00E10D5A">
      <w:pPr>
        <w:pStyle w:val="Heading3"/>
      </w:pPr>
      <w:bookmarkStart w:id="11" w:name="_Toc87594048"/>
      <w:r>
        <w:t>Examine the function INIT_LIST</w:t>
      </w:r>
      <w:bookmarkEnd w:id="11"/>
    </w:p>
    <w:p w14:paraId="2A2360AC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context (if any) is saved after entering the function?</w:t>
      </w:r>
    </w:p>
    <w:p w14:paraId="4ED19543" w14:textId="77777777" w:rsidR="00CA2478" w:rsidRPr="00CA2478" w:rsidRDefault="00CA2478" w:rsidP="00CA2478">
      <w:pPr>
        <w:pStyle w:val="ListParagraph"/>
        <w:ind w:left="1080"/>
        <w:rPr>
          <w:color w:val="FF0000"/>
        </w:rPr>
      </w:pPr>
      <w:r w:rsidRPr="00CA2478">
        <w:rPr>
          <w:color w:val="FF0000"/>
        </w:rPr>
        <w:t>r1-r</w:t>
      </w:r>
      <w:proofErr w:type="gramStart"/>
      <w:r w:rsidRPr="00CA2478">
        <w:rPr>
          <w:color w:val="FF0000"/>
        </w:rPr>
        <w:t>3,lr</w:t>
      </w:r>
      <w:proofErr w:type="gramEnd"/>
    </w:p>
    <w:p w14:paraId="04A50311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instruction restores context and returns from the subroutine?</w:t>
      </w:r>
    </w:p>
    <w:sdt>
      <w:sdtPr>
        <w:id w:val="1570690654"/>
        <w:placeholder>
          <w:docPart w:val="4916AFC9F24D45FBB1BDC4190E0787F3"/>
        </w:placeholder>
      </w:sdtPr>
      <w:sdtEndPr/>
      <w:sdtContent>
        <w:p w14:paraId="49734724" w14:textId="30A1BC24" w:rsidR="00B3156A" w:rsidRPr="00CA2478" w:rsidRDefault="00CA2478" w:rsidP="00CA2478">
          <w:pPr>
            <w:ind w:left="360" w:firstLine="720"/>
            <w:rPr>
              <w:color w:val="FF0000"/>
              <w:sz w:val="20"/>
              <w:szCs w:val="20"/>
              <w:lang w:val="en-US" w:eastAsia="en-US"/>
            </w:rPr>
          </w:pPr>
          <w:r w:rsidRPr="00CA2478">
            <w:rPr>
              <w:color w:val="FF0000"/>
              <w:sz w:val="20"/>
              <w:szCs w:val="20"/>
              <w:lang w:val="en-US" w:eastAsia="en-US"/>
            </w:rPr>
            <w:t xml:space="preserve">BX </w:t>
          </w:r>
          <w:proofErr w:type="spellStart"/>
          <w:r w:rsidRPr="00CA2478">
            <w:rPr>
              <w:color w:val="FF0000"/>
              <w:sz w:val="20"/>
              <w:szCs w:val="20"/>
              <w:lang w:val="en-US" w:eastAsia="en-US"/>
            </w:rPr>
            <w:t>lr</w:t>
          </w:r>
          <w:proofErr w:type="spellEnd"/>
          <w:r w:rsidRPr="00CA2478">
            <w:rPr>
              <w:color w:val="FF0000"/>
              <w:sz w:val="20"/>
              <w:szCs w:val="20"/>
              <w:lang w:val="en-US" w:eastAsia="en-US"/>
            </w:rPr>
            <w:t xml:space="preserve"> returns from the subroutine. </w:t>
          </w:r>
        </w:p>
      </w:sdtContent>
    </w:sdt>
    <w:p w14:paraId="667D111C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register is used as the loop counter variable </w:t>
      </w:r>
      <w:proofErr w:type="spellStart"/>
      <w:r>
        <w:t>i</w:t>
      </w:r>
      <w:proofErr w:type="spellEnd"/>
      <w:r>
        <w:t>?</w:t>
      </w:r>
    </w:p>
    <w:sdt>
      <w:sdtPr>
        <w:id w:val="-243492728"/>
        <w:placeholder>
          <w:docPart w:val="4916AFC9F24D45FBB1BDC4190E0787F3"/>
        </w:placeholder>
      </w:sdtPr>
      <w:sdtEndPr/>
      <w:sdtContent>
        <w:p w14:paraId="670641A0" w14:textId="49AF6533" w:rsidR="00B3156A" w:rsidRDefault="00CA2478" w:rsidP="00B3156A">
          <w:pPr>
            <w:pStyle w:val="MySolution"/>
          </w:pPr>
          <w:r>
            <w:t>R1</w:t>
          </w:r>
        </w:p>
      </w:sdtContent>
    </w:sdt>
    <w:p w14:paraId="76108AE3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assembly instructions perform the operation </w:t>
      </w:r>
      <w:proofErr w:type="spellStart"/>
      <w:r>
        <w:t>i</w:t>
      </w:r>
      <w:proofErr w:type="spellEnd"/>
      <w:r>
        <w:t>*2000? Explain how they work.</w:t>
      </w:r>
    </w:p>
    <w:sdt>
      <w:sdtPr>
        <w:id w:val="537243458"/>
        <w:placeholder>
          <w:docPart w:val="4916AFC9F24D45FBB1BDC4190E0787F3"/>
        </w:placeholder>
      </w:sdtPr>
      <w:sdtEndPr/>
      <w:sdtContent>
        <w:p w14:paraId="728F5CA8" w14:textId="741FE3AF" w:rsidR="00CA2478" w:rsidRDefault="00CA2478" w:rsidP="00CA2478">
          <w:pPr>
            <w:pStyle w:val="MySolution"/>
          </w:pPr>
          <w:r>
            <w:t>MOVS r1, #0x7d loads 0x7d0 (2000) into register r1.</w:t>
          </w:r>
        </w:p>
        <w:p w14:paraId="2179CEA9" w14:textId="10AA3E23" w:rsidR="00B3156A" w:rsidRDefault="00CA2478" w:rsidP="00CA2478">
          <w:pPr>
            <w:pStyle w:val="MySolution"/>
          </w:pPr>
          <w:r>
            <w:t xml:space="preserve">MULS r1, r0, r1 multiplies r0 (which contains </w:t>
          </w:r>
          <w:proofErr w:type="spellStart"/>
          <w:r>
            <w:t>i</w:t>
          </w:r>
          <w:proofErr w:type="spellEnd"/>
          <w:r>
            <w:t>) by 2000, placing the result in r1.</w:t>
          </w:r>
        </w:p>
      </w:sdtContent>
    </w:sdt>
    <w:p w14:paraId="58F9DEE4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assembly instructions access operand offset[</w:t>
      </w:r>
      <w:proofErr w:type="spellStart"/>
      <w:r>
        <w:t>i</w:t>
      </w:r>
      <w:proofErr w:type="spellEnd"/>
      <w:r>
        <w:t>]? Explain how they work.</w:t>
      </w:r>
    </w:p>
    <w:sdt>
      <w:sdtPr>
        <w:id w:val="-37127623"/>
        <w:placeholder>
          <w:docPart w:val="4916AFC9F24D45FBB1BDC4190E0787F3"/>
        </w:placeholder>
      </w:sdtPr>
      <w:sdtEndPr/>
      <w:sdtContent>
        <w:p w14:paraId="524314CA" w14:textId="202B849D" w:rsidR="00CA2478" w:rsidRDefault="00CA2478" w:rsidP="00CA2478">
          <w:pPr>
            <w:pStyle w:val="MySolution"/>
          </w:pPr>
          <w:r>
            <w:t>LDR r</w:t>
          </w:r>
          <w:proofErr w:type="gramStart"/>
          <w:r>
            <w:t>2,|</w:t>
          </w:r>
          <w:proofErr w:type="gramEnd"/>
          <w:r>
            <w:t>pc.104| loads r2 with the value stored at address |pc.104| which is ||.data||. r2 points to the beginning of the array offset(base).</w:t>
          </w:r>
        </w:p>
        <w:p w14:paraId="72817042" w14:textId="77777777" w:rsidR="00CA2478" w:rsidRDefault="00CA2478" w:rsidP="00CA2478">
          <w:pPr>
            <w:pStyle w:val="MySolution"/>
          </w:pPr>
        </w:p>
        <w:p w14:paraId="6ABC7CE0" w14:textId="77777777" w:rsidR="00CA2478" w:rsidRDefault="00CA2478" w:rsidP="00CA2478">
          <w:pPr>
            <w:pStyle w:val="MySolution"/>
          </w:pPr>
          <w:r>
            <w:t>The array holds integers, each of which is four bytes long. To find the element address we need to calculate the address.</w:t>
          </w:r>
        </w:p>
        <w:p w14:paraId="5C0F829A" w14:textId="77777777" w:rsidR="00CA2478" w:rsidRDefault="00CA2478" w:rsidP="00CA2478">
          <w:pPr>
            <w:pStyle w:val="MySolution"/>
          </w:pPr>
          <w:r>
            <w:t>LDR r</w:t>
          </w:r>
          <w:proofErr w:type="gramStart"/>
          <w:r>
            <w:t>2,[</w:t>
          </w:r>
          <w:proofErr w:type="gramEnd"/>
          <w:r>
            <w:t xml:space="preserve">r2,r0,LSL #2]  shifts r0 (variable </w:t>
          </w:r>
          <w:proofErr w:type="spellStart"/>
          <w:r>
            <w:t>i</w:t>
          </w:r>
          <w:proofErr w:type="spellEnd"/>
          <w:r>
            <w:t>, which is the column number) left by two bits, multiplying it by 4 because each array element is 4 bytes long.</w:t>
          </w:r>
        </w:p>
        <w:p w14:paraId="5A1236FE" w14:textId="77777777" w:rsidR="00CA2478" w:rsidRDefault="00CA2478" w:rsidP="00CA2478">
          <w:pPr>
            <w:pStyle w:val="MySolution"/>
          </w:pPr>
        </w:p>
        <w:p w14:paraId="07D4A171" w14:textId="77777777" w:rsidR="00CA2478" w:rsidRDefault="00CA2478" w:rsidP="00CA2478">
          <w:pPr>
            <w:pStyle w:val="MySolution"/>
          </w:pPr>
          <w:r>
            <w:t xml:space="preserve">The final address is the array’s start address (in r2) + 4*column </w:t>
          </w:r>
          <w:proofErr w:type="gramStart"/>
          <w:r>
            <w:t>number .</w:t>
          </w:r>
          <w:proofErr w:type="gramEnd"/>
        </w:p>
        <w:p w14:paraId="56116991" w14:textId="03422680" w:rsidR="00B3156A" w:rsidRDefault="00CA2478" w:rsidP="00CA2478">
          <w:pPr>
            <w:pStyle w:val="MySolution"/>
          </w:pPr>
          <w:r>
            <w:t>And the value in that address is loaded into R2.</w:t>
          </w:r>
        </w:p>
      </w:sdtContent>
    </w:sdt>
    <w:p w14:paraId="500C33A7" w14:textId="5621ED3A" w:rsidR="00C14AD0" w:rsidRDefault="00C14AD0" w:rsidP="00C14AD0">
      <w:pPr>
        <w:pStyle w:val="Heading3"/>
      </w:pPr>
      <w:bookmarkStart w:id="12" w:name="_Toc87594049"/>
      <w:r>
        <w:t>Examine the function FIND_IN_LIST</w:t>
      </w:r>
      <w:bookmarkEnd w:id="12"/>
    </w:p>
    <w:p w14:paraId="2303B6DA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context (if any) is saved after entering the </w:t>
      </w:r>
      <w:proofErr w:type="gramStart"/>
      <w:r>
        <w:t>function ?</w:t>
      </w:r>
      <w:proofErr w:type="gramEnd"/>
    </w:p>
    <w:sdt>
      <w:sdtPr>
        <w:id w:val="-668950053"/>
        <w:placeholder>
          <w:docPart w:val="B80B0CAABC904A37BFB18A553C841B89"/>
        </w:placeholder>
      </w:sdtPr>
      <w:sdtEndPr/>
      <w:sdtContent>
        <w:p w14:paraId="608A7CBF" w14:textId="77777777" w:rsidR="00B3156A" w:rsidRDefault="00B3156A" w:rsidP="00B3156A">
          <w:pPr>
            <w:pStyle w:val="MySolution"/>
          </w:pPr>
          <w:r>
            <w:t>No context is saved.</w:t>
          </w:r>
        </w:p>
      </w:sdtContent>
    </w:sdt>
    <w:p w14:paraId="3BE08407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instruction restores context and returns from the subroutine? Why is this different from </w:t>
      </w:r>
      <w:proofErr w:type="spellStart"/>
      <w:r>
        <w:t>init_list</w:t>
      </w:r>
      <w:proofErr w:type="spellEnd"/>
      <w:r>
        <w:t>?</w:t>
      </w:r>
    </w:p>
    <w:sdt>
      <w:sdtPr>
        <w:id w:val="1505242652"/>
        <w:placeholder>
          <w:docPart w:val="B80B0CAABC904A37BFB18A553C841B89"/>
        </w:placeholder>
      </w:sdtPr>
      <w:sdtEndPr/>
      <w:sdtContent>
        <w:p w14:paraId="2F35D5D0" w14:textId="77777777" w:rsidR="00B3156A" w:rsidRDefault="00B3156A" w:rsidP="00B3156A">
          <w:pPr>
            <w:pStyle w:val="MySolution"/>
          </w:pPr>
          <w:r>
            <w:t xml:space="preserve">BX </w:t>
          </w:r>
          <w:proofErr w:type="spellStart"/>
          <w:r>
            <w:t>lr</w:t>
          </w:r>
          <w:proofErr w:type="spellEnd"/>
          <w:r>
            <w:t xml:space="preserve"> returns from the subroutine. No context is saved on the stack, so none needs to be restored. Hence the instruction BX </w:t>
          </w:r>
          <w:proofErr w:type="spellStart"/>
          <w:r>
            <w:t>lr</w:t>
          </w:r>
          <w:proofErr w:type="spellEnd"/>
          <w:r>
            <w:t xml:space="preserve"> is used.</w:t>
          </w:r>
        </w:p>
      </w:sdtContent>
    </w:sdt>
    <w:p w14:paraId="3F585B2A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register holds the argument key?</w:t>
      </w:r>
    </w:p>
    <w:sdt>
      <w:sdtPr>
        <w:id w:val="-638573814"/>
        <w:placeholder>
          <w:docPart w:val="B80B0CAABC904A37BFB18A553C841B89"/>
        </w:placeholder>
      </w:sdtPr>
      <w:sdtEndPr/>
      <w:sdtContent>
        <w:p w14:paraId="3BAE227D" w14:textId="682B554D" w:rsidR="00B3156A" w:rsidRDefault="00CA2478" w:rsidP="00B3156A">
          <w:pPr>
            <w:pStyle w:val="MySolution"/>
          </w:pPr>
          <w:r>
            <w:t>R2</w:t>
          </w:r>
        </w:p>
      </w:sdtContent>
    </w:sdt>
    <w:p w14:paraId="226DF326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instructions perform the loop repeat test? Explain how they work.</w:t>
      </w:r>
    </w:p>
    <w:sdt>
      <w:sdtPr>
        <w:id w:val="-230923729"/>
        <w:placeholder>
          <w:docPart w:val="B80B0CAABC904A37BFB18A553C841B89"/>
        </w:placeholder>
      </w:sdtPr>
      <w:sdtEndPr/>
      <w:sdtContent>
        <w:p w14:paraId="0A962927" w14:textId="0F3016B6" w:rsidR="00CA2478" w:rsidRDefault="00CA2478" w:rsidP="00CA2478">
          <w:pPr>
            <w:pStyle w:val="MySolution"/>
          </w:pPr>
          <w:r>
            <w:t>ADDS r</w:t>
          </w:r>
          <w:proofErr w:type="gramStart"/>
          <w:r>
            <w:t>1,r</w:t>
          </w:r>
          <w:proofErr w:type="gramEnd"/>
          <w:r>
            <w:t xml:space="preserve">1,#1 adds one to variable </w:t>
          </w:r>
          <w:proofErr w:type="spellStart"/>
          <w:r>
            <w:t>i</w:t>
          </w:r>
          <w:proofErr w:type="spellEnd"/>
          <w:r>
            <w:t>.</w:t>
          </w:r>
        </w:p>
        <w:p w14:paraId="3DB583C0" w14:textId="77777777" w:rsidR="00CA2478" w:rsidRDefault="00CA2478" w:rsidP="00CA2478">
          <w:pPr>
            <w:pStyle w:val="MySolution"/>
          </w:pPr>
          <w:r>
            <w:t>CMP r</w:t>
          </w:r>
          <w:proofErr w:type="gramStart"/>
          <w:r>
            <w:t>1,#</w:t>
          </w:r>
          <w:proofErr w:type="gramEnd"/>
          <w:r>
            <w:t>0xA compares r0 with 10 (0xA) by subtracting 10 from r0.</w:t>
          </w:r>
        </w:p>
        <w:p w14:paraId="427D3278" w14:textId="59B2498B" w:rsidR="00B3156A" w:rsidRPr="005369A5" w:rsidRDefault="00CA2478" w:rsidP="00CA2478">
          <w:pPr>
            <w:pStyle w:val="MySolution"/>
          </w:pPr>
          <w:r>
            <w:t xml:space="preserve">BCC branches to label |L1.8| to repeat the loop if the carry flag is clear, indicating that 10-i did not result in a borrow, meaning that </w:t>
          </w:r>
          <w:proofErr w:type="spellStart"/>
          <w:r>
            <w:t>i</w:t>
          </w:r>
          <w:proofErr w:type="spellEnd"/>
          <w:r>
            <w:t xml:space="preserve"> is less than or equal to 10.</w:t>
          </w:r>
          <w:r w:rsidR="00B3156A">
            <w:t xml:space="preserve"> </w:t>
          </w:r>
        </w:p>
      </w:sdtContent>
    </w:sdt>
    <w:p w14:paraId="08CC35A2" w14:textId="78C37D4E" w:rsidR="006258D1" w:rsidRDefault="006258D1" w:rsidP="006258D1">
      <w:pPr>
        <w:pStyle w:val="Heading2"/>
      </w:pPr>
      <w:bookmarkStart w:id="13" w:name="_Toc87594050"/>
      <w:r>
        <w:t>M</w:t>
      </w:r>
      <w:r w:rsidR="00912C6D">
        <w:t>ap File</w:t>
      </w:r>
      <w:bookmarkEnd w:id="13"/>
    </w:p>
    <w:p w14:paraId="7EAB00E2" w14:textId="791B5265" w:rsidR="00912C6D" w:rsidRDefault="00912C6D" w:rsidP="00912C6D">
      <w:pPr>
        <w:pStyle w:val="Heading3"/>
      </w:pPr>
      <w:bookmarkStart w:id="14" w:name="_Toc87594051"/>
      <w:r>
        <w:t>Default Program</w:t>
      </w:r>
      <w:bookmarkEnd w:id="14"/>
    </w:p>
    <w:p w14:paraId="195893F2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Examine the Image Symbol Table (Global Symbols subsection) and complete the table below.</w:t>
      </w:r>
    </w:p>
    <w:sdt>
      <w:sdtPr>
        <w:rPr>
          <w:b/>
          <w:color w:val="FF0000"/>
          <w:sz w:val="20"/>
          <w:szCs w:val="20"/>
          <w:lang w:val="en-US" w:eastAsia="en-US"/>
        </w:rPr>
        <w:id w:val="-1753969386"/>
        <w:placeholder>
          <w:docPart w:val="BB88E03D1C2C41ABBF98E0AD381AAC16"/>
        </w:placeholder>
      </w:sdtPr>
      <w:sdtEndPr>
        <w:rPr>
          <w:b w:val="0"/>
        </w:rPr>
      </w:sdtEndPr>
      <w:sdtContent>
        <w:tbl>
          <w:tblPr>
            <w:tblStyle w:val="TableGrid"/>
            <w:tblW w:w="0" w:type="auto"/>
            <w:tblInd w:w="360" w:type="dxa"/>
            <w:tblLook w:val="04A0" w:firstRow="1" w:lastRow="0" w:firstColumn="1" w:lastColumn="0" w:noHBand="0" w:noVBand="1"/>
          </w:tblPr>
          <w:tblGrid>
            <w:gridCol w:w="2201"/>
            <w:gridCol w:w="2395"/>
            <w:gridCol w:w="1753"/>
          </w:tblGrid>
          <w:tr w:rsidR="00B3156A" w:rsidRPr="007404A2" w14:paraId="15D5B4BC" w14:textId="77777777" w:rsidTr="00A97871">
            <w:tc>
              <w:tcPr>
                <w:tcW w:w="2201" w:type="dxa"/>
              </w:tcPr>
              <w:p w14:paraId="76307C6F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ymbol</w:t>
                </w:r>
              </w:p>
            </w:tc>
            <w:tc>
              <w:tcPr>
                <w:tcW w:w="2395" w:type="dxa"/>
              </w:tcPr>
              <w:p w14:paraId="3D22A024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tarting Address</w:t>
                </w:r>
              </w:p>
            </w:tc>
            <w:tc>
              <w:tcPr>
                <w:tcW w:w="1753" w:type="dxa"/>
              </w:tcPr>
              <w:p w14:paraId="74665B9E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ize</w:t>
                </w:r>
              </w:p>
            </w:tc>
          </w:tr>
          <w:tr w:rsidR="00DB41D6" w14:paraId="11958917" w14:textId="77777777" w:rsidTr="00A97871">
            <w:tc>
              <w:tcPr>
                <w:tcW w:w="2201" w:type="dxa"/>
              </w:tcPr>
              <w:p w14:paraId="42835F59" w14:textId="5A267043" w:rsidR="00DB41D6" w:rsidRDefault="00DB41D6" w:rsidP="00DB41D6">
                <w:pPr>
                  <w:pStyle w:val="MySolution"/>
                  <w:ind w:left="0"/>
                  <w:jc w:val="both"/>
                </w:pPr>
                <w:r>
                  <w:t>main</w:t>
                </w:r>
              </w:p>
            </w:tc>
            <w:tc>
              <w:tcPr>
                <w:tcW w:w="2395" w:type="dxa"/>
              </w:tcPr>
              <w:p w14:paraId="44EDA502" w14:textId="0FADA9C3" w:rsidR="00DB41D6" w:rsidRDefault="00DB41D6" w:rsidP="00DB41D6">
                <w:pPr>
                  <w:pStyle w:val="MySolution"/>
                  <w:ind w:left="-9"/>
                </w:pPr>
                <w:r w:rsidRPr="00015EEC">
                  <w:t>0x08000ccb</w:t>
                </w:r>
              </w:p>
            </w:tc>
            <w:tc>
              <w:tcPr>
                <w:tcW w:w="1753" w:type="dxa"/>
              </w:tcPr>
              <w:p w14:paraId="6BE02919" w14:textId="14565524" w:rsidR="00DB41D6" w:rsidRDefault="00DB41D6" w:rsidP="00DB41D6">
                <w:pPr>
                  <w:pStyle w:val="MySolution"/>
                  <w:ind w:left="0"/>
                </w:pPr>
                <w:r>
                  <w:t>36</w:t>
                </w:r>
              </w:p>
            </w:tc>
          </w:tr>
          <w:tr w:rsidR="00DB41D6" w14:paraId="50276A59" w14:textId="77777777" w:rsidTr="00A97871">
            <w:tc>
              <w:tcPr>
                <w:tcW w:w="2201" w:type="dxa"/>
              </w:tcPr>
              <w:p w14:paraId="30B8E523" w14:textId="4F0CFB80" w:rsidR="00DB41D6" w:rsidRDefault="00DB41D6" w:rsidP="00DB41D6">
                <w:pPr>
                  <w:pStyle w:val="MySolution"/>
                  <w:ind w:left="0"/>
                </w:pPr>
                <w:proofErr w:type="spellStart"/>
                <w:r>
                  <w:t>init_list</w:t>
                </w:r>
                <w:proofErr w:type="spellEnd"/>
              </w:p>
            </w:tc>
            <w:tc>
              <w:tcPr>
                <w:tcW w:w="2395" w:type="dxa"/>
              </w:tcPr>
              <w:p w14:paraId="403B48E1" w14:textId="40194AE5" w:rsidR="00DB41D6" w:rsidRDefault="00DB41D6" w:rsidP="00DB41D6">
                <w:pPr>
                  <w:pStyle w:val="MySolution"/>
                  <w:ind w:left="-9"/>
                </w:pPr>
                <w:r w:rsidRPr="00015EEC">
                  <w:t>0x08000c79</w:t>
                </w:r>
              </w:p>
            </w:tc>
            <w:tc>
              <w:tcPr>
                <w:tcW w:w="1753" w:type="dxa"/>
              </w:tcPr>
              <w:p w14:paraId="3D67BF6C" w14:textId="255B1486" w:rsidR="00DB41D6" w:rsidRDefault="00DB41D6" w:rsidP="00DB41D6">
                <w:pPr>
                  <w:pStyle w:val="MySolution"/>
                  <w:ind w:left="0"/>
                </w:pPr>
                <w:r>
                  <w:t>50</w:t>
                </w:r>
              </w:p>
            </w:tc>
          </w:tr>
          <w:tr w:rsidR="00DB41D6" w14:paraId="286BD5CD" w14:textId="77777777" w:rsidTr="00A97871">
            <w:tc>
              <w:tcPr>
                <w:tcW w:w="2201" w:type="dxa"/>
              </w:tcPr>
              <w:p w14:paraId="1327C98D" w14:textId="322F30A6" w:rsidR="00DB41D6" w:rsidRDefault="00DB41D6" w:rsidP="00DB41D6">
                <w:pPr>
                  <w:pStyle w:val="MySolution"/>
                  <w:ind w:left="0"/>
                </w:pPr>
                <w:proofErr w:type="spellStart"/>
                <w:r>
                  <w:t>find_in_list</w:t>
                </w:r>
                <w:proofErr w:type="spellEnd"/>
              </w:p>
            </w:tc>
            <w:tc>
              <w:tcPr>
                <w:tcW w:w="2395" w:type="dxa"/>
              </w:tcPr>
              <w:p w14:paraId="786BEB4E" w14:textId="576A0D38" w:rsidR="00DB41D6" w:rsidRDefault="00DB41D6" w:rsidP="00DB41D6">
                <w:pPr>
                  <w:pStyle w:val="MySolution"/>
                  <w:ind w:left="-9"/>
                </w:pPr>
                <w:r w:rsidRPr="00015EEC">
                  <w:t>0x08000cab</w:t>
                </w:r>
              </w:p>
            </w:tc>
            <w:tc>
              <w:tcPr>
                <w:tcW w:w="1753" w:type="dxa"/>
              </w:tcPr>
              <w:p w14:paraId="5F2EFB4E" w14:textId="1A8A1109" w:rsidR="00DB41D6" w:rsidRDefault="00DB41D6" w:rsidP="00DB41D6">
                <w:pPr>
                  <w:pStyle w:val="MySolution"/>
                  <w:ind w:left="0"/>
                </w:pPr>
                <w:r>
                  <w:t>32</w:t>
                </w:r>
              </w:p>
            </w:tc>
          </w:tr>
          <w:tr w:rsidR="00DB41D6" w14:paraId="4FE8F664" w14:textId="77777777" w:rsidTr="00A97871">
            <w:tc>
              <w:tcPr>
                <w:tcW w:w="2201" w:type="dxa"/>
              </w:tcPr>
              <w:p w14:paraId="4BF5D39E" w14:textId="3DBC4B21" w:rsidR="00DB41D6" w:rsidRDefault="00DB41D6" w:rsidP="00DB41D6">
                <w:pPr>
                  <w:pStyle w:val="MySolution"/>
                  <w:ind w:left="0"/>
                </w:pPr>
                <w:r>
                  <w:t>list</w:t>
                </w:r>
              </w:p>
            </w:tc>
            <w:tc>
              <w:tcPr>
                <w:tcW w:w="2395" w:type="dxa"/>
              </w:tcPr>
              <w:p w14:paraId="30C42C71" w14:textId="7B9B080D" w:rsidR="00DB41D6" w:rsidRDefault="00DB41D6" w:rsidP="00DB41D6">
                <w:pPr>
                  <w:pStyle w:val="MySolution"/>
                  <w:ind w:left="-9"/>
                </w:pPr>
                <w:r w:rsidRPr="00015EEC">
                  <w:t>0x2000005c</w:t>
                </w:r>
              </w:p>
            </w:tc>
            <w:tc>
              <w:tcPr>
                <w:tcW w:w="1753" w:type="dxa"/>
              </w:tcPr>
              <w:p w14:paraId="70E9AEEF" w14:textId="0590DD7A" w:rsidR="00DB41D6" w:rsidRDefault="00DB41D6" w:rsidP="00DB41D6">
                <w:pPr>
                  <w:pStyle w:val="MySolution"/>
                  <w:ind w:left="0"/>
                </w:pPr>
                <w:r>
                  <w:t>40</w:t>
                </w:r>
              </w:p>
            </w:tc>
          </w:tr>
          <w:tr w:rsidR="00DB41D6" w14:paraId="6F9868B2" w14:textId="77777777" w:rsidTr="00A97871">
            <w:tc>
              <w:tcPr>
                <w:tcW w:w="2201" w:type="dxa"/>
              </w:tcPr>
              <w:p w14:paraId="37414600" w14:textId="218D4373" w:rsidR="00DB41D6" w:rsidRDefault="00DB41D6" w:rsidP="00DB41D6">
                <w:pPr>
                  <w:pStyle w:val="MySolution"/>
                  <w:ind w:left="0"/>
                </w:pPr>
                <w:r>
                  <w:t>offset</w:t>
                </w:r>
              </w:p>
            </w:tc>
            <w:tc>
              <w:tcPr>
                <w:tcW w:w="2395" w:type="dxa"/>
              </w:tcPr>
              <w:p w14:paraId="5E274883" w14:textId="43615A1C" w:rsidR="00DB41D6" w:rsidRDefault="00DB41D6" w:rsidP="00DB41D6">
                <w:pPr>
                  <w:pStyle w:val="MySolution"/>
                  <w:ind w:left="-9"/>
                </w:pPr>
                <w:r w:rsidRPr="00015EEC">
                  <w:t>0x20000020</w:t>
                </w:r>
              </w:p>
            </w:tc>
            <w:tc>
              <w:tcPr>
                <w:tcW w:w="1753" w:type="dxa"/>
              </w:tcPr>
              <w:p w14:paraId="2415B39E" w14:textId="610AFD63" w:rsidR="00DB41D6" w:rsidRDefault="00DB41D6" w:rsidP="00DB41D6">
                <w:pPr>
                  <w:pStyle w:val="MySolution"/>
                  <w:ind w:left="0"/>
                </w:pPr>
                <w:r>
                  <w:t>40</w:t>
                </w:r>
              </w:p>
            </w:tc>
          </w:tr>
        </w:tbl>
      </w:sdtContent>
    </w:sdt>
    <w:p w14:paraId="44F56CA0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Examine the “Memory Map of the image”. List the section name, size, type, attributes for each section from object </w:t>
      </w:r>
      <w:proofErr w:type="spellStart"/>
      <w:proofErr w:type="gramStart"/>
      <w:r>
        <w:t>main.o</w:t>
      </w:r>
      <w:proofErr w:type="spellEnd"/>
      <w:proofErr w:type="gramEnd"/>
      <w:r>
        <w:t>:</w:t>
      </w:r>
    </w:p>
    <w:sdt>
      <w:sdtPr>
        <w:id w:val="380219464"/>
        <w:placeholder>
          <w:docPart w:val="BB88E03D1C2C41ABBF98E0AD381AAC16"/>
        </w:placeholder>
      </w:sdtPr>
      <w:sdtEndPr/>
      <w:sdtContent>
        <w:p w14:paraId="165508A0" w14:textId="6541ABCD" w:rsidR="00B3156A" w:rsidRDefault="00B3156A" w:rsidP="00B3156A">
          <w:pPr>
            <w:pStyle w:val="MySolution"/>
          </w:pPr>
          <w:r>
            <w:t>.text, 0x</w:t>
          </w:r>
          <w:r w:rsidR="00DB41D6">
            <w:t>80</w:t>
          </w:r>
          <w:r>
            <w:t xml:space="preserve"> bytes, Code, Read-only</w:t>
          </w:r>
        </w:p>
        <w:p w14:paraId="57389513" w14:textId="77777777" w:rsidR="00B3156A" w:rsidRDefault="00B3156A" w:rsidP="00B3156A">
          <w:pPr>
            <w:pStyle w:val="MySolution"/>
          </w:pPr>
          <w:r>
            <w:t>.data, 0x28 bytes, Data, Read-write</w:t>
          </w:r>
        </w:p>
        <w:p w14:paraId="30BBE786" w14:textId="77777777" w:rsidR="00B3156A" w:rsidRDefault="00B3156A" w:rsidP="00B3156A">
          <w:pPr>
            <w:pStyle w:val="MySolution"/>
          </w:pPr>
          <w:proofErr w:type="gramStart"/>
          <w:r>
            <w:t>.</w:t>
          </w:r>
          <w:proofErr w:type="spellStart"/>
          <w:r>
            <w:t>bss</w:t>
          </w:r>
          <w:proofErr w:type="spellEnd"/>
          <w:proofErr w:type="gramEnd"/>
          <w:r>
            <w:t>, 0x28 bytes, Zero, Read-write</w:t>
          </w:r>
        </w:p>
      </w:sdtContent>
    </w:sdt>
    <w:p w14:paraId="33ADCF8E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bookmarkStart w:id="15" w:name="_Ref350254512"/>
      <w:r>
        <w:t xml:space="preserve">What is the size of the STACK? Does it match the value declared in the memory layout file (scatter file or </w:t>
      </w:r>
      <w:proofErr w:type="spellStart"/>
      <w:proofErr w:type="gramStart"/>
      <w:r>
        <w:t>startup.s</w:t>
      </w:r>
      <w:proofErr w:type="spellEnd"/>
      <w:proofErr w:type="gramEnd"/>
      <w:r>
        <w:t xml:space="preserve"> file)?</w:t>
      </w:r>
    </w:p>
    <w:sdt>
      <w:sdtPr>
        <w:id w:val="627750033"/>
        <w:placeholder>
          <w:docPart w:val="BB88E03D1C2C41ABBF98E0AD381AAC16"/>
        </w:placeholder>
      </w:sdtPr>
      <w:sdtEndPr/>
      <w:sdtContent>
        <w:p w14:paraId="2E004631" w14:textId="77777777" w:rsidR="00B3156A" w:rsidRDefault="00B3156A" w:rsidP="00B3156A">
          <w:pPr>
            <w:pStyle w:val="MySolution"/>
          </w:pPr>
          <w:r>
            <w:t>0x0400 bytes = 1024 bytes. Yes, it matches this:</w:t>
          </w:r>
        </w:p>
        <w:p w14:paraId="5B9183D7" w14:textId="5D47E8D9" w:rsidR="00B3156A" w:rsidRDefault="00DB41D6" w:rsidP="00B3156A">
          <w:pPr>
            <w:pStyle w:val="MySolution"/>
          </w:pPr>
        </w:p>
      </w:sdtContent>
    </w:sdt>
    <w:p w14:paraId="71AF5C90" w14:textId="77777777" w:rsidR="00DB41D6" w:rsidRDefault="00DB41D6" w:rsidP="00DB41D6">
      <w:pPr>
        <w:pStyle w:val="ListParagraph"/>
        <w:spacing w:before="200" w:after="200" w:line="276" w:lineRule="auto"/>
        <w:ind w:left="1080"/>
        <w:rPr>
          <w:color w:val="FF0000"/>
          <w:sz w:val="20"/>
          <w:szCs w:val="20"/>
          <w:lang w:val="en-US" w:eastAsia="en-US"/>
        </w:rPr>
      </w:pPr>
      <w:bookmarkStart w:id="16" w:name="_Ref394498963"/>
      <w:proofErr w:type="spellStart"/>
      <w:r w:rsidRPr="00DB41D6">
        <w:rPr>
          <w:color w:val="FF0000"/>
          <w:sz w:val="20"/>
          <w:szCs w:val="20"/>
          <w:lang w:val="en-US" w:eastAsia="en-US"/>
        </w:rPr>
        <w:t>Stack_Size</w:t>
      </w:r>
      <w:proofErr w:type="spellEnd"/>
      <w:r w:rsidRPr="00DB41D6">
        <w:rPr>
          <w:color w:val="FF0000"/>
          <w:sz w:val="20"/>
          <w:szCs w:val="20"/>
          <w:lang w:val="en-US" w:eastAsia="en-US"/>
        </w:rPr>
        <w:t xml:space="preserve">      EQU     0x00000400</w:t>
      </w:r>
    </w:p>
    <w:p w14:paraId="25D3BDCF" w14:textId="097BE93C" w:rsidR="00DB41D6" w:rsidRPr="00DB41D6" w:rsidRDefault="00DB41D6" w:rsidP="00DB41D6">
      <w:pPr>
        <w:pStyle w:val="ListParagraph"/>
        <w:spacing w:before="200" w:after="200" w:line="276" w:lineRule="auto"/>
        <w:ind w:left="1080"/>
        <w:rPr>
          <w:color w:val="FF0000"/>
          <w:sz w:val="20"/>
          <w:szCs w:val="20"/>
          <w:lang w:val="en-US" w:eastAsia="en-US"/>
        </w:rPr>
      </w:pPr>
      <w:r w:rsidRPr="00DB41D6">
        <w:rPr>
          <w:color w:val="FF0000"/>
          <w:sz w:val="20"/>
          <w:szCs w:val="20"/>
          <w:lang w:val="en-US" w:eastAsia="en-US"/>
        </w:rPr>
        <w:t xml:space="preserve">                AREA    STACK, NOINIT, READWRITE, ALIGN=3</w:t>
      </w:r>
    </w:p>
    <w:p w14:paraId="472573CF" w14:textId="77777777" w:rsidR="00DB41D6" w:rsidRPr="00DB41D6" w:rsidRDefault="00DB41D6" w:rsidP="00DB41D6">
      <w:pPr>
        <w:pStyle w:val="ListParagraph"/>
        <w:spacing w:before="200" w:after="200" w:line="276" w:lineRule="auto"/>
        <w:ind w:left="1080"/>
        <w:rPr>
          <w:color w:val="FF0000"/>
          <w:sz w:val="20"/>
          <w:szCs w:val="20"/>
          <w:lang w:val="en-US" w:eastAsia="en-US"/>
        </w:rPr>
      </w:pPr>
      <w:proofErr w:type="spellStart"/>
      <w:r w:rsidRPr="00DB41D6">
        <w:rPr>
          <w:color w:val="FF0000"/>
          <w:sz w:val="20"/>
          <w:szCs w:val="20"/>
          <w:lang w:val="en-US" w:eastAsia="en-US"/>
        </w:rPr>
        <w:t>Stack_Mem</w:t>
      </w:r>
      <w:proofErr w:type="spellEnd"/>
      <w:r w:rsidRPr="00DB41D6">
        <w:rPr>
          <w:color w:val="FF0000"/>
          <w:sz w:val="20"/>
          <w:szCs w:val="20"/>
          <w:lang w:val="en-US" w:eastAsia="en-US"/>
        </w:rPr>
        <w:t xml:space="preserve">       SPACE   </w:t>
      </w:r>
      <w:proofErr w:type="spellStart"/>
      <w:r w:rsidRPr="00DB41D6">
        <w:rPr>
          <w:color w:val="FF0000"/>
          <w:sz w:val="20"/>
          <w:szCs w:val="20"/>
          <w:lang w:val="en-US" w:eastAsia="en-US"/>
        </w:rPr>
        <w:t>Stack_Size</w:t>
      </w:r>
      <w:proofErr w:type="spellEnd"/>
    </w:p>
    <w:p w14:paraId="3D578334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Examine the “Image Component Sizes” section of the map file. Complete the table to show how much memory space is needed for </w:t>
      </w:r>
      <w:proofErr w:type="spellStart"/>
      <w:r>
        <w:t>main.o</w:t>
      </w:r>
      <w:proofErr w:type="spellEnd"/>
      <w:r>
        <w:t>.</w:t>
      </w:r>
      <w:bookmarkEnd w:id="15"/>
      <w:bookmarkEnd w:id="16"/>
      <w:r>
        <w:t xml:space="preserve"> </w:t>
      </w:r>
    </w:p>
    <w:sdt>
      <w:sdtPr>
        <w:id w:val="759499370"/>
        <w:placeholder>
          <w:docPart w:val="BB88E03D1C2C41ABBF98E0AD381AAC16"/>
        </w:placeholder>
      </w:sdtPr>
      <w:sdtEndPr>
        <w:rPr>
          <w:color w:val="FF0000"/>
        </w:rPr>
      </w:sdtEndPr>
      <w:sdtContent>
        <w:tbl>
          <w:tblPr>
            <w:tblStyle w:val="TableGrid"/>
            <w:tblW w:w="7603" w:type="dxa"/>
            <w:tblInd w:w="1080" w:type="dxa"/>
            <w:tblLook w:val="04A0" w:firstRow="1" w:lastRow="0" w:firstColumn="1" w:lastColumn="0" w:noHBand="0" w:noVBand="1"/>
          </w:tblPr>
          <w:tblGrid>
            <w:gridCol w:w="1638"/>
            <w:gridCol w:w="810"/>
            <w:gridCol w:w="876"/>
            <w:gridCol w:w="1055"/>
            <w:gridCol w:w="1055"/>
            <w:gridCol w:w="1055"/>
            <w:gridCol w:w="1114"/>
          </w:tblGrid>
          <w:tr w:rsidR="00B3156A" w14:paraId="71FBCDAB" w14:textId="77777777" w:rsidTr="00A97871">
            <w:tc>
              <w:tcPr>
                <w:tcW w:w="1638" w:type="dxa"/>
              </w:tcPr>
              <w:p w14:paraId="61513EBA" w14:textId="77777777" w:rsidR="00B3156A" w:rsidRDefault="00B3156A" w:rsidP="00A97871"/>
            </w:tc>
            <w:tc>
              <w:tcPr>
                <w:tcW w:w="810" w:type="dxa"/>
              </w:tcPr>
              <w:p w14:paraId="04E04170" w14:textId="77777777" w:rsidR="00B3156A" w:rsidRDefault="00B3156A" w:rsidP="00A97871">
                <w:r>
                  <w:t>Code</w:t>
                </w:r>
              </w:p>
            </w:tc>
            <w:tc>
              <w:tcPr>
                <w:tcW w:w="876" w:type="dxa"/>
              </w:tcPr>
              <w:p w14:paraId="2A3B0D54" w14:textId="77777777" w:rsidR="00B3156A" w:rsidRDefault="00B3156A" w:rsidP="00A97871">
                <w:r>
                  <w:t>data</w:t>
                </w:r>
              </w:p>
            </w:tc>
            <w:tc>
              <w:tcPr>
                <w:tcW w:w="1055" w:type="dxa"/>
              </w:tcPr>
              <w:p w14:paraId="367B065D" w14:textId="77777777" w:rsidR="00B3156A" w:rsidRDefault="00B3156A" w:rsidP="00A97871">
                <w:r>
                  <w:t>RO Data</w:t>
                </w:r>
              </w:p>
            </w:tc>
            <w:tc>
              <w:tcPr>
                <w:tcW w:w="1055" w:type="dxa"/>
              </w:tcPr>
              <w:p w14:paraId="28AFF621" w14:textId="77777777" w:rsidR="00B3156A" w:rsidRDefault="00B3156A" w:rsidP="00A97871">
                <w:r>
                  <w:t>RW Data</w:t>
                </w:r>
              </w:p>
            </w:tc>
            <w:tc>
              <w:tcPr>
                <w:tcW w:w="1055" w:type="dxa"/>
              </w:tcPr>
              <w:p w14:paraId="01820963" w14:textId="77777777" w:rsidR="00B3156A" w:rsidRDefault="00B3156A" w:rsidP="00A97871">
                <w:r>
                  <w:t>ZI Data</w:t>
                </w:r>
              </w:p>
            </w:tc>
            <w:tc>
              <w:tcPr>
                <w:tcW w:w="1114" w:type="dxa"/>
              </w:tcPr>
              <w:p w14:paraId="74AED3AF" w14:textId="77777777" w:rsidR="00B3156A" w:rsidRDefault="00B3156A" w:rsidP="00A97871">
                <w:r>
                  <w:t>Debug</w:t>
                </w:r>
              </w:p>
            </w:tc>
          </w:tr>
          <w:tr w:rsidR="00B3156A" w14:paraId="30D6A38A" w14:textId="77777777" w:rsidTr="00A97871">
            <w:tc>
              <w:tcPr>
                <w:tcW w:w="1638" w:type="dxa"/>
              </w:tcPr>
              <w:p w14:paraId="640E107B" w14:textId="77777777" w:rsidR="00B3156A" w:rsidRDefault="00B3156A" w:rsidP="00A97871">
                <w:r>
                  <w:t>non-</w:t>
                </w:r>
                <w:proofErr w:type="spellStart"/>
                <w:r>
                  <w:t>const</w:t>
                </w:r>
                <w:proofErr w:type="spellEnd"/>
                <w:r>
                  <w:t xml:space="preserve"> offset</w:t>
                </w:r>
              </w:p>
            </w:tc>
            <w:tc>
              <w:tcPr>
                <w:tcW w:w="810" w:type="dxa"/>
              </w:tcPr>
              <w:p w14:paraId="0A9B262A" w14:textId="7685B6CC" w:rsidR="00B3156A" w:rsidRPr="00E36741" w:rsidRDefault="00B3156A" w:rsidP="00A97871">
                <w:pPr>
                  <w:rPr>
                    <w:color w:val="FF0000"/>
                  </w:rPr>
                </w:pPr>
                <w:r>
                  <w:rPr>
                    <w:color w:val="FF0000"/>
                  </w:rPr>
                  <w:t>1</w:t>
                </w:r>
                <w:r w:rsidR="00DB41D6">
                  <w:rPr>
                    <w:color w:val="FF0000"/>
                  </w:rPr>
                  <w:t>2</w:t>
                </w:r>
                <w:r>
                  <w:rPr>
                    <w:color w:val="FF0000"/>
                  </w:rPr>
                  <w:t>8</w:t>
                </w:r>
              </w:p>
            </w:tc>
            <w:tc>
              <w:tcPr>
                <w:tcW w:w="876" w:type="dxa"/>
              </w:tcPr>
              <w:p w14:paraId="7D13C6D0" w14:textId="77777777" w:rsidR="00B3156A" w:rsidRPr="00E36741" w:rsidRDefault="00B3156A" w:rsidP="00A97871">
                <w:pPr>
                  <w:rPr>
                    <w:color w:val="FF0000"/>
                  </w:rPr>
                </w:pPr>
                <w:r>
                  <w:rPr>
                    <w:color w:val="FF0000"/>
                  </w:rPr>
                  <w:t>10</w:t>
                </w:r>
              </w:p>
            </w:tc>
            <w:tc>
              <w:tcPr>
                <w:tcW w:w="1055" w:type="dxa"/>
              </w:tcPr>
              <w:p w14:paraId="7ABF042F" w14:textId="77777777" w:rsidR="00B3156A" w:rsidRPr="00E36741" w:rsidRDefault="00B3156A" w:rsidP="00A97871">
                <w:pPr>
                  <w:rPr>
                    <w:color w:val="FF0000"/>
                  </w:rPr>
                </w:pPr>
                <w:r>
                  <w:rPr>
                    <w:color w:val="FF0000"/>
                  </w:rPr>
                  <w:t>0</w:t>
                </w:r>
              </w:p>
            </w:tc>
            <w:tc>
              <w:tcPr>
                <w:tcW w:w="1055" w:type="dxa"/>
              </w:tcPr>
              <w:p w14:paraId="0D106B33" w14:textId="77777777" w:rsidR="00B3156A" w:rsidRPr="00E36741" w:rsidRDefault="00B3156A" w:rsidP="00A97871">
                <w:pPr>
                  <w:rPr>
                    <w:color w:val="FF0000"/>
                  </w:rPr>
                </w:pPr>
                <w:r>
                  <w:rPr>
                    <w:color w:val="FF0000"/>
                  </w:rPr>
                  <w:t>40</w:t>
                </w:r>
              </w:p>
            </w:tc>
            <w:tc>
              <w:tcPr>
                <w:tcW w:w="1055" w:type="dxa"/>
              </w:tcPr>
              <w:p w14:paraId="49ED3B33" w14:textId="77777777" w:rsidR="00B3156A" w:rsidRPr="00E36741" w:rsidRDefault="00B3156A" w:rsidP="00A97871">
                <w:pPr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40</w:t>
                </w:r>
              </w:p>
            </w:tc>
            <w:tc>
              <w:tcPr>
                <w:tcW w:w="1114" w:type="dxa"/>
              </w:tcPr>
              <w:p w14:paraId="2D04EBCB" w14:textId="4FF0A1E6" w:rsidR="00B3156A" w:rsidRPr="00E36741" w:rsidRDefault="00B3156A" w:rsidP="00A97871">
                <w:pPr>
                  <w:rPr>
                    <w:color w:val="FF0000"/>
                  </w:rPr>
                </w:pPr>
                <w:r>
                  <w:rPr>
                    <w:color w:val="FF0000"/>
                  </w:rPr>
                  <w:t>1</w:t>
                </w:r>
                <w:r w:rsidR="00DB41D6">
                  <w:rPr>
                    <w:color w:val="FF0000"/>
                  </w:rPr>
                  <w:t>489</w:t>
                </w:r>
              </w:p>
            </w:tc>
          </w:tr>
        </w:tbl>
      </w:sdtContent>
    </w:sdt>
    <w:p w14:paraId="2834D66B" w14:textId="6F063EE5" w:rsidR="00912C6D" w:rsidRDefault="001C2761" w:rsidP="001C2761">
      <w:pPr>
        <w:pStyle w:val="Heading3"/>
      </w:pPr>
      <w:bookmarkStart w:id="17" w:name="_Toc87594052"/>
      <w:r>
        <w:t xml:space="preserve">Specifying C Data as Read-Only </w:t>
      </w:r>
      <w:r w:rsidR="004708F5">
        <w:t>to save RAM</w:t>
      </w:r>
      <w:bookmarkEnd w:id="17"/>
    </w:p>
    <w:p w14:paraId="241F1039" w14:textId="77777777" w:rsidR="00C52D23" w:rsidRDefault="00C52D23" w:rsidP="00C52D23">
      <w:r>
        <w:t>Change your C source code so that the offset array is declared as “</w:t>
      </w:r>
      <w:proofErr w:type="spellStart"/>
      <w:r>
        <w:t>const</w:t>
      </w:r>
      <w:proofErr w:type="spellEnd"/>
      <w:r>
        <w:t xml:space="preserve">” and rebuild the project. </w:t>
      </w:r>
    </w:p>
    <w:p w14:paraId="6859324F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Examine the updated Image Symbol Table (Global Symbols subsection) and complete the table below. Identify what has changed and why.</w:t>
      </w:r>
    </w:p>
    <w:sdt>
      <w:sdtPr>
        <w:rPr>
          <w:b/>
          <w:color w:val="FF0000"/>
          <w:sz w:val="20"/>
          <w:szCs w:val="20"/>
          <w:lang w:val="en-US" w:eastAsia="en-US"/>
        </w:rPr>
        <w:id w:val="983278341"/>
        <w:placeholder>
          <w:docPart w:val="80D4388727784590B2E25AF996458B5A"/>
        </w:placeholder>
      </w:sdtPr>
      <w:sdtEndPr>
        <w:rPr>
          <w:b w:val="0"/>
        </w:rPr>
      </w:sdtEndPr>
      <w:sdtContent>
        <w:tbl>
          <w:tblPr>
            <w:tblStyle w:val="TableGrid"/>
            <w:tblW w:w="0" w:type="auto"/>
            <w:tblInd w:w="360" w:type="dxa"/>
            <w:tblLook w:val="04A0" w:firstRow="1" w:lastRow="0" w:firstColumn="1" w:lastColumn="0" w:noHBand="0" w:noVBand="1"/>
          </w:tblPr>
          <w:tblGrid>
            <w:gridCol w:w="2201"/>
            <w:gridCol w:w="2395"/>
            <w:gridCol w:w="1753"/>
          </w:tblGrid>
          <w:tr w:rsidR="00B3156A" w:rsidRPr="007404A2" w14:paraId="195E89DE" w14:textId="77777777" w:rsidTr="00A97871">
            <w:tc>
              <w:tcPr>
                <w:tcW w:w="2201" w:type="dxa"/>
              </w:tcPr>
              <w:p w14:paraId="40EBE9E6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ymbol</w:t>
                </w:r>
              </w:p>
            </w:tc>
            <w:tc>
              <w:tcPr>
                <w:tcW w:w="2395" w:type="dxa"/>
              </w:tcPr>
              <w:p w14:paraId="3578F74B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tarting Address</w:t>
                </w:r>
              </w:p>
            </w:tc>
            <w:tc>
              <w:tcPr>
                <w:tcW w:w="1753" w:type="dxa"/>
              </w:tcPr>
              <w:p w14:paraId="7CB3D0CF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ize</w:t>
                </w:r>
              </w:p>
            </w:tc>
          </w:tr>
          <w:tr w:rsidR="00DB41D6" w14:paraId="73937A2A" w14:textId="77777777" w:rsidTr="00A97871">
            <w:tc>
              <w:tcPr>
                <w:tcW w:w="2201" w:type="dxa"/>
              </w:tcPr>
              <w:p w14:paraId="5ADBB614" w14:textId="370AF74D" w:rsidR="00DB41D6" w:rsidRDefault="00DB41D6" w:rsidP="00DB41D6">
                <w:pPr>
                  <w:pStyle w:val="MySolution"/>
                  <w:ind w:left="0"/>
                  <w:jc w:val="both"/>
                </w:pPr>
                <w:r>
                  <w:t>main</w:t>
                </w:r>
              </w:p>
            </w:tc>
            <w:tc>
              <w:tcPr>
                <w:tcW w:w="2395" w:type="dxa"/>
              </w:tcPr>
              <w:p w14:paraId="39E51274" w14:textId="3ABE1BD1" w:rsidR="00DB41D6" w:rsidRDefault="00DB41D6" w:rsidP="00DB41D6">
                <w:pPr>
                  <w:pStyle w:val="MySolution"/>
                  <w:ind w:left="-9"/>
                </w:pPr>
                <w:r w:rsidRPr="00E11BEA">
                  <w:t>0x08000ccb</w:t>
                </w:r>
              </w:p>
            </w:tc>
            <w:tc>
              <w:tcPr>
                <w:tcW w:w="1753" w:type="dxa"/>
              </w:tcPr>
              <w:p w14:paraId="2401C947" w14:textId="2A3DE869" w:rsidR="00DB41D6" w:rsidRDefault="00DB41D6" w:rsidP="00DB41D6">
                <w:pPr>
                  <w:pStyle w:val="MySolution"/>
                  <w:ind w:left="0"/>
                </w:pPr>
                <w:r>
                  <w:t>36</w:t>
                </w:r>
              </w:p>
            </w:tc>
          </w:tr>
          <w:tr w:rsidR="00DB41D6" w14:paraId="2BDB5C19" w14:textId="77777777" w:rsidTr="00A97871">
            <w:tc>
              <w:tcPr>
                <w:tcW w:w="2201" w:type="dxa"/>
              </w:tcPr>
              <w:p w14:paraId="7BC28122" w14:textId="2409C290" w:rsidR="00DB41D6" w:rsidRDefault="00DB41D6" w:rsidP="00DB41D6">
                <w:pPr>
                  <w:pStyle w:val="MySolution"/>
                  <w:ind w:left="0"/>
                </w:pPr>
                <w:proofErr w:type="spellStart"/>
                <w:r>
                  <w:t>init_list</w:t>
                </w:r>
                <w:proofErr w:type="spellEnd"/>
              </w:p>
            </w:tc>
            <w:tc>
              <w:tcPr>
                <w:tcW w:w="2395" w:type="dxa"/>
              </w:tcPr>
              <w:p w14:paraId="6FE0FA7F" w14:textId="2579CD8E" w:rsidR="00DB41D6" w:rsidRDefault="00DB41D6" w:rsidP="00DB41D6">
                <w:pPr>
                  <w:pStyle w:val="MySolution"/>
                  <w:ind w:left="-9"/>
                </w:pPr>
                <w:r w:rsidRPr="00E11BEA">
                  <w:t>0x08000c79</w:t>
                </w:r>
              </w:p>
            </w:tc>
            <w:tc>
              <w:tcPr>
                <w:tcW w:w="1753" w:type="dxa"/>
              </w:tcPr>
              <w:p w14:paraId="24F6D1CD" w14:textId="4CCF7FC0" w:rsidR="00DB41D6" w:rsidRDefault="00DB41D6" w:rsidP="00DB41D6">
                <w:pPr>
                  <w:pStyle w:val="MySolution"/>
                  <w:ind w:left="0"/>
                </w:pPr>
                <w:r>
                  <w:t>50</w:t>
                </w:r>
              </w:p>
            </w:tc>
          </w:tr>
          <w:tr w:rsidR="00DB41D6" w14:paraId="25750796" w14:textId="77777777" w:rsidTr="00A97871">
            <w:tc>
              <w:tcPr>
                <w:tcW w:w="2201" w:type="dxa"/>
              </w:tcPr>
              <w:p w14:paraId="1968EE85" w14:textId="4F64C74F" w:rsidR="00DB41D6" w:rsidRDefault="00DB41D6" w:rsidP="00DB41D6">
                <w:pPr>
                  <w:pStyle w:val="MySolution"/>
                  <w:ind w:left="0"/>
                </w:pPr>
                <w:proofErr w:type="spellStart"/>
                <w:r>
                  <w:t>find_in_list</w:t>
                </w:r>
                <w:proofErr w:type="spellEnd"/>
              </w:p>
            </w:tc>
            <w:tc>
              <w:tcPr>
                <w:tcW w:w="2395" w:type="dxa"/>
              </w:tcPr>
              <w:p w14:paraId="69932A13" w14:textId="683F0461" w:rsidR="00DB41D6" w:rsidRDefault="00DB41D6" w:rsidP="00DB41D6">
                <w:pPr>
                  <w:pStyle w:val="MySolution"/>
                  <w:ind w:left="-9"/>
                </w:pPr>
                <w:r w:rsidRPr="00E11BEA">
                  <w:t>0x08000cab</w:t>
                </w:r>
              </w:p>
            </w:tc>
            <w:tc>
              <w:tcPr>
                <w:tcW w:w="1753" w:type="dxa"/>
              </w:tcPr>
              <w:p w14:paraId="4DC1F8DD" w14:textId="5497DF8B" w:rsidR="00DB41D6" w:rsidRDefault="00DB41D6" w:rsidP="00DB41D6">
                <w:pPr>
                  <w:pStyle w:val="MySolution"/>
                  <w:ind w:left="0"/>
                </w:pPr>
                <w:r>
                  <w:t>32</w:t>
                </w:r>
              </w:p>
            </w:tc>
          </w:tr>
          <w:tr w:rsidR="00DB41D6" w14:paraId="6EC370C1" w14:textId="77777777" w:rsidTr="00A97871">
            <w:tc>
              <w:tcPr>
                <w:tcW w:w="2201" w:type="dxa"/>
              </w:tcPr>
              <w:p w14:paraId="15B0BC0B" w14:textId="6167BD52" w:rsidR="00DB41D6" w:rsidRDefault="00DB41D6" w:rsidP="00DB41D6">
                <w:pPr>
                  <w:pStyle w:val="MySolution"/>
                  <w:ind w:left="0"/>
                </w:pPr>
                <w:r>
                  <w:t>list</w:t>
                </w:r>
              </w:p>
            </w:tc>
            <w:tc>
              <w:tcPr>
                <w:tcW w:w="2395" w:type="dxa"/>
              </w:tcPr>
              <w:p w14:paraId="382AAE77" w14:textId="63D6ED38" w:rsidR="00DB41D6" w:rsidRDefault="00DB41D6" w:rsidP="00DB41D6">
                <w:pPr>
                  <w:pStyle w:val="MySolution"/>
                  <w:ind w:left="-9"/>
                </w:pPr>
                <w:r w:rsidRPr="00E11BEA">
                  <w:t>0x20000034</w:t>
                </w:r>
              </w:p>
            </w:tc>
            <w:tc>
              <w:tcPr>
                <w:tcW w:w="1753" w:type="dxa"/>
              </w:tcPr>
              <w:p w14:paraId="5873D51C" w14:textId="475775E7" w:rsidR="00DB41D6" w:rsidRDefault="00DB41D6" w:rsidP="00DB41D6">
                <w:pPr>
                  <w:pStyle w:val="MySolution"/>
                  <w:ind w:left="0"/>
                </w:pPr>
                <w:r>
                  <w:t>40</w:t>
                </w:r>
              </w:p>
            </w:tc>
          </w:tr>
          <w:tr w:rsidR="00DB41D6" w14:paraId="64069399" w14:textId="77777777" w:rsidTr="00A97871">
            <w:tc>
              <w:tcPr>
                <w:tcW w:w="2201" w:type="dxa"/>
              </w:tcPr>
              <w:p w14:paraId="5AC9974B" w14:textId="015302BA" w:rsidR="00DB41D6" w:rsidRDefault="00DB41D6" w:rsidP="00DB41D6">
                <w:pPr>
                  <w:pStyle w:val="MySolution"/>
                  <w:ind w:left="0"/>
                </w:pPr>
                <w:r>
                  <w:t>offset</w:t>
                </w:r>
              </w:p>
            </w:tc>
            <w:tc>
              <w:tcPr>
                <w:tcW w:w="2395" w:type="dxa"/>
              </w:tcPr>
              <w:p w14:paraId="02BE09C4" w14:textId="689C4AF2" w:rsidR="00DB41D6" w:rsidRDefault="00DB41D6" w:rsidP="00DB41D6">
                <w:pPr>
                  <w:pStyle w:val="MySolution"/>
                  <w:ind w:left="-9"/>
                </w:pPr>
                <w:r w:rsidRPr="00E11BEA">
                  <w:t>0x08000fc4</w:t>
                </w:r>
              </w:p>
            </w:tc>
            <w:tc>
              <w:tcPr>
                <w:tcW w:w="1753" w:type="dxa"/>
              </w:tcPr>
              <w:p w14:paraId="4F895ECC" w14:textId="40A0AE3B" w:rsidR="00DB41D6" w:rsidRDefault="00DB41D6" w:rsidP="00DB41D6">
                <w:pPr>
                  <w:pStyle w:val="MySolution"/>
                  <w:ind w:left="0"/>
                </w:pPr>
                <w:r>
                  <w:t>40</w:t>
                </w:r>
              </w:p>
            </w:tc>
          </w:tr>
        </w:tbl>
      </w:sdtContent>
    </w:sdt>
    <w:p w14:paraId="0A3F82B6" w14:textId="77777777" w:rsidR="00DB41D6" w:rsidRDefault="00DB41D6" w:rsidP="00DB41D6">
      <w:pPr>
        <w:pStyle w:val="ListParagraph"/>
        <w:ind w:left="360"/>
        <w:rPr>
          <w:color w:val="FF0000"/>
          <w:sz w:val="20"/>
          <w:szCs w:val="20"/>
          <w:lang w:val="en-US" w:eastAsia="en-US"/>
        </w:rPr>
      </w:pPr>
    </w:p>
    <w:sdt>
      <w:sdtPr>
        <w:id w:val="-1459641291"/>
        <w:placeholder>
          <w:docPart w:val="F8F8177A790C411698072DE23B22ACB0"/>
        </w:placeholder>
      </w:sdtPr>
      <w:sdtContent>
        <w:p w14:paraId="34AC63DE" w14:textId="11937B46" w:rsidR="00DB41D6" w:rsidRDefault="00DB41D6" w:rsidP="00DB41D6">
          <w:pPr>
            <w:rPr>
              <w:color w:val="FF0000"/>
              <w:sz w:val="20"/>
              <w:szCs w:val="20"/>
              <w:lang w:val="en-US" w:eastAsia="en-US"/>
            </w:rPr>
          </w:pPr>
          <w:r w:rsidRPr="00DB41D6">
            <w:rPr>
              <w:color w:val="FF0000"/>
              <w:sz w:val="20"/>
              <w:szCs w:val="20"/>
              <w:lang w:val="en-US" w:eastAsia="en-US"/>
            </w:rPr>
            <w:t>The array “offset” is now located in ROM (at address 0x08000fc4) instead of in RAM (at address 0x20000020)</w:t>
          </w:r>
          <w:r w:rsidR="00272962">
            <w:rPr>
              <w:color w:val="FF0000"/>
              <w:sz w:val="20"/>
              <w:szCs w:val="20"/>
              <w:lang w:val="en-US" w:eastAsia="en-US"/>
            </w:rPr>
            <w:t>.</w:t>
          </w:r>
        </w:p>
      </w:sdtContent>
    </w:sdt>
    <w:p w14:paraId="598A1D8F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at changes do you see in main.txt?</w:t>
      </w:r>
    </w:p>
    <w:sdt>
      <w:sdtPr>
        <w:id w:val="1214855617"/>
        <w:placeholder>
          <w:docPart w:val="80D4388727784590B2E25AF996458B5A"/>
        </w:placeholder>
      </w:sdtPr>
      <w:sdtEndPr/>
      <w:sdtContent>
        <w:p w14:paraId="229CCE65" w14:textId="77777777" w:rsidR="00B3156A" w:rsidRPr="00DB0E75" w:rsidRDefault="00B3156A" w:rsidP="00B3156A">
          <w:pPr>
            <w:pStyle w:val="MySolution"/>
          </w:pPr>
          <w:r w:rsidRPr="00DB0E75">
            <w:t xml:space="preserve">offset is now in the </w:t>
          </w:r>
          <w:proofErr w:type="gramStart"/>
          <w:r w:rsidRPr="00DB0E75">
            <w:t>area .</w:t>
          </w:r>
          <w:proofErr w:type="spellStart"/>
          <w:r w:rsidRPr="00DB0E75">
            <w:t>constdata</w:t>
          </w:r>
          <w:proofErr w:type="spellEnd"/>
          <w:proofErr w:type="gramEnd"/>
          <w:r>
            <w:t xml:space="preserve"> instead of .data</w:t>
          </w:r>
          <w:r w:rsidRPr="00DB0E75">
            <w:t>:</w:t>
          </w:r>
        </w:p>
        <w:p w14:paraId="74A6AB31" w14:textId="77777777" w:rsidR="00B3156A" w:rsidRPr="00DB0E75" w:rsidRDefault="00B3156A" w:rsidP="00B3156A">
          <w:pPr>
            <w:pStyle w:val="MySolution"/>
          </w:pPr>
          <w:r w:rsidRPr="00DB0E75">
            <w:t>AREA |</w:t>
          </w:r>
          <w:proofErr w:type="gramStart"/>
          <w:r w:rsidRPr="00DB0E75">
            <w:t>|.</w:t>
          </w:r>
          <w:proofErr w:type="spellStart"/>
          <w:r w:rsidRPr="00DB0E75">
            <w:t>constdata</w:t>
          </w:r>
          <w:proofErr w:type="spellEnd"/>
          <w:proofErr w:type="gramEnd"/>
          <w:r w:rsidRPr="00DB0E75">
            <w:t>||, DATA, READONLY, ALIGN=2</w:t>
          </w:r>
        </w:p>
      </w:sdtContent>
    </w:sdt>
    <w:p w14:paraId="390260FA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Examine the updated “Memory Map of the image” List the section name, size, type, attributes for each section from object </w:t>
      </w:r>
      <w:proofErr w:type="spellStart"/>
      <w:proofErr w:type="gramStart"/>
      <w:r>
        <w:t>main.o</w:t>
      </w:r>
      <w:proofErr w:type="spellEnd"/>
      <w:proofErr w:type="gramEnd"/>
      <w:r>
        <w:t>:</w:t>
      </w:r>
    </w:p>
    <w:sdt>
      <w:sdtPr>
        <w:id w:val="1476342653"/>
        <w:placeholder>
          <w:docPart w:val="80D4388727784590B2E25AF996458B5A"/>
        </w:placeholder>
      </w:sdtPr>
      <w:sdtEndPr/>
      <w:sdtContent>
        <w:p w14:paraId="2B4F1922" w14:textId="0FAA7DCE" w:rsidR="00B3156A" w:rsidRDefault="00B3156A" w:rsidP="00B3156A">
          <w:pPr>
            <w:pStyle w:val="MySolution"/>
          </w:pPr>
          <w:r>
            <w:t>.text, 0x</w:t>
          </w:r>
          <w:r w:rsidR="00DB41D6">
            <w:t>80</w:t>
          </w:r>
          <w:r>
            <w:t xml:space="preserve"> bytes, Code, Read-only</w:t>
          </w:r>
        </w:p>
        <w:p w14:paraId="1483FDAD" w14:textId="77777777" w:rsidR="00B3156A" w:rsidRDefault="00B3156A" w:rsidP="00B3156A">
          <w:pPr>
            <w:pStyle w:val="MySolution"/>
          </w:pPr>
          <w:proofErr w:type="gramStart"/>
          <w:r>
            <w:t>.</w:t>
          </w:r>
          <w:proofErr w:type="spellStart"/>
          <w:r>
            <w:t>constdata</w:t>
          </w:r>
          <w:proofErr w:type="spellEnd"/>
          <w:proofErr w:type="gramEnd"/>
          <w:r>
            <w:t>, 0x28 bytes, Data, Read-only</w:t>
          </w:r>
        </w:p>
        <w:p w14:paraId="26A7A4E6" w14:textId="77777777" w:rsidR="00B3156A" w:rsidRDefault="00B3156A" w:rsidP="00B3156A">
          <w:pPr>
            <w:pStyle w:val="MySolution"/>
          </w:pPr>
          <w:proofErr w:type="gramStart"/>
          <w:r>
            <w:t>.</w:t>
          </w:r>
          <w:proofErr w:type="spellStart"/>
          <w:r>
            <w:t>bss</w:t>
          </w:r>
          <w:proofErr w:type="spellEnd"/>
          <w:proofErr w:type="gramEnd"/>
          <w:r>
            <w:t>, 0x28 bytes, Zero, .read-write</w:t>
          </w:r>
        </w:p>
      </w:sdtContent>
    </w:sdt>
    <w:p w14:paraId="086DD73C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Copy the values you determined in question </w:t>
      </w:r>
      <w:r>
        <w:fldChar w:fldCharType="begin"/>
      </w:r>
      <w:r>
        <w:instrText xml:space="preserve"> REF _Ref394498963 \r \h </w:instrText>
      </w:r>
      <w:r>
        <w:fldChar w:fldCharType="separate"/>
      </w:r>
      <w:r>
        <w:t>16</w:t>
      </w:r>
      <w:r>
        <w:fldChar w:fldCharType="end"/>
      </w:r>
      <w:r>
        <w:t xml:space="preserve"> above into the first row. Then examine the “Image Component Sizes” section of the map file and complete the second row to show how much memory space is needed for </w:t>
      </w:r>
      <w:proofErr w:type="spellStart"/>
      <w:r>
        <w:t>main.o</w:t>
      </w:r>
      <w:proofErr w:type="spellEnd"/>
      <w:r>
        <w:t>. What has changed, and why?</w:t>
      </w:r>
    </w:p>
    <w:sdt>
      <w:sdtPr>
        <w:rPr>
          <w:color w:val="FF0000"/>
          <w:sz w:val="20"/>
          <w:szCs w:val="20"/>
          <w:lang w:val="en-US" w:eastAsia="en-US"/>
        </w:rPr>
        <w:id w:val="2018730153"/>
        <w:placeholder>
          <w:docPart w:val="80D4388727784590B2E25AF996458B5A"/>
        </w:placeholder>
      </w:sdtPr>
      <w:sdtEndPr/>
      <w:sdtContent>
        <w:tbl>
          <w:tblPr>
            <w:tblStyle w:val="TableGrid"/>
            <w:tblW w:w="7603" w:type="dxa"/>
            <w:tblInd w:w="1080" w:type="dxa"/>
            <w:tblLook w:val="04A0" w:firstRow="1" w:lastRow="0" w:firstColumn="1" w:lastColumn="0" w:noHBand="0" w:noVBand="1"/>
          </w:tblPr>
          <w:tblGrid>
            <w:gridCol w:w="1638"/>
            <w:gridCol w:w="810"/>
            <w:gridCol w:w="876"/>
            <w:gridCol w:w="1055"/>
            <w:gridCol w:w="1055"/>
            <w:gridCol w:w="1055"/>
            <w:gridCol w:w="1114"/>
          </w:tblGrid>
          <w:tr w:rsidR="00B3156A" w14:paraId="733C9927" w14:textId="77777777" w:rsidTr="00A97871">
            <w:trPr>
              <w:cantSplit/>
            </w:trPr>
            <w:tc>
              <w:tcPr>
                <w:tcW w:w="1638" w:type="dxa"/>
              </w:tcPr>
              <w:p w14:paraId="78E6DDCD" w14:textId="77777777" w:rsidR="00B3156A" w:rsidRDefault="00B3156A" w:rsidP="00A97871">
                <w:pPr>
                  <w:keepNext/>
                </w:pPr>
              </w:p>
            </w:tc>
            <w:tc>
              <w:tcPr>
                <w:tcW w:w="810" w:type="dxa"/>
              </w:tcPr>
              <w:p w14:paraId="4BD80CD7" w14:textId="77777777" w:rsidR="00B3156A" w:rsidRDefault="00B3156A" w:rsidP="00A97871">
                <w:pPr>
                  <w:keepNext/>
                </w:pPr>
                <w:r>
                  <w:t>Code</w:t>
                </w:r>
              </w:p>
            </w:tc>
            <w:tc>
              <w:tcPr>
                <w:tcW w:w="876" w:type="dxa"/>
              </w:tcPr>
              <w:p w14:paraId="3A716840" w14:textId="77777777" w:rsidR="00B3156A" w:rsidRDefault="00B3156A" w:rsidP="00A97871">
                <w:pPr>
                  <w:keepNext/>
                </w:pPr>
                <w:r>
                  <w:t>data</w:t>
                </w:r>
              </w:p>
            </w:tc>
            <w:tc>
              <w:tcPr>
                <w:tcW w:w="1055" w:type="dxa"/>
              </w:tcPr>
              <w:p w14:paraId="2BB9386B" w14:textId="77777777" w:rsidR="00B3156A" w:rsidRDefault="00B3156A" w:rsidP="00A97871">
                <w:pPr>
                  <w:keepNext/>
                </w:pPr>
                <w:r>
                  <w:t>RO Data</w:t>
                </w:r>
              </w:p>
            </w:tc>
            <w:tc>
              <w:tcPr>
                <w:tcW w:w="1055" w:type="dxa"/>
              </w:tcPr>
              <w:p w14:paraId="7BB61A30" w14:textId="77777777" w:rsidR="00B3156A" w:rsidRDefault="00B3156A" w:rsidP="00A97871">
                <w:pPr>
                  <w:keepNext/>
                </w:pPr>
                <w:r>
                  <w:t>RW Data</w:t>
                </w:r>
              </w:p>
            </w:tc>
            <w:tc>
              <w:tcPr>
                <w:tcW w:w="1055" w:type="dxa"/>
              </w:tcPr>
              <w:p w14:paraId="1417A1EB" w14:textId="77777777" w:rsidR="00B3156A" w:rsidRDefault="00B3156A" w:rsidP="00A97871">
                <w:pPr>
                  <w:keepNext/>
                </w:pPr>
                <w:r>
                  <w:t>ZI Data</w:t>
                </w:r>
              </w:p>
            </w:tc>
            <w:tc>
              <w:tcPr>
                <w:tcW w:w="1114" w:type="dxa"/>
              </w:tcPr>
              <w:p w14:paraId="69AB7F39" w14:textId="77777777" w:rsidR="00B3156A" w:rsidRDefault="00B3156A" w:rsidP="00A97871">
                <w:pPr>
                  <w:keepNext/>
                </w:pPr>
                <w:r>
                  <w:t>Debug</w:t>
                </w:r>
              </w:p>
            </w:tc>
          </w:tr>
          <w:tr w:rsidR="00B3156A" w14:paraId="2DE81906" w14:textId="77777777" w:rsidTr="00A97871">
            <w:trPr>
              <w:cantSplit/>
            </w:trPr>
            <w:tc>
              <w:tcPr>
                <w:tcW w:w="1638" w:type="dxa"/>
              </w:tcPr>
              <w:p w14:paraId="76CC5923" w14:textId="77777777" w:rsidR="00B3156A" w:rsidRDefault="00B3156A" w:rsidP="00A97871">
                <w:pPr>
                  <w:keepNext/>
                </w:pPr>
                <w:r>
                  <w:t>non-</w:t>
                </w:r>
                <w:proofErr w:type="spellStart"/>
                <w:r>
                  <w:t>const</w:t>
                </w:r>
                <w:proofErr w:type="spellEnd"/>
                <w:r>
                  <w:t xml:space="preserve"> offset</w:t>
                </w:r>
              </w:p>
            </w:tc>
            <w:tc>
              <w:tcPr>
                <w:tcW w:w="810" w:type="dxa"/>
              </w:tcPr>
              <w:p w14:paraId="18848A2E" w14:textId="6341B541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</w:t>
                </w:r>
                <w:r w:rsidR="00DB41D6">
                  <w:rPr>
                    <w:color w:val="FF0000"/>
                  </w:rPr>
                  <w:t>2</w:t>
                </w:r>
                <w:r>
                  <w:rPr>
                    <w:color w:val="FF0000"/>
                  </w:rPr>
                  <w:t>8</w:t>
                </w:r>
              </w:p>
            </w:tc>
            <w:tc>
              <w:tcPr>
                <w:tcW w:w="876" w:type="dxa"/>
              </w:tcPr>
              <w:p w14:paraId="2FB5C0EE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0</w:t>
                </w:r>
              </w:p>
            </w:tc>
            <w:tc>
              <w:tcPr>
                <w:tcW w:w="1055" w:type="dxa"/>
              </w:tcPr>
              <w:p w14:paraId="6AB74978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0</w:t>
                </w:r>
              </w:p>
            </w:tc>
            <w:tc>
              <w:tcPr>
                <w:tcW w:w="1055" w:type="dxa"/>
              </w:tcPr>
              <w:p w14:paraId="148A66B9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40</w:t>
                </w:r>
              </w:p>
            </w:tc>
            <w:tc>
              <w:tcPr>
                <w:tcW w:w="1055" w:type="dxa"/>
              </w:tcPr>
              <w:p w14:paraId="1C9390CA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40</w:t>
                </w:r>
              </w:p>
            </w:tc>
            <w:tc>
              <w:tcPr>
                <w:tcW w:w="1114" w:type="dxa"/>
              </w:tcPr>
              <w:p w14:paraId="64265718" w14:textId="70D1381A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</w:t>
                </w:r>
                <w:r w:rsidR="00DB41D6">
                  <w:rPr>
                    <w:color w:val="FF0000"/>
                  </w:rPr>
                  <w:t>489</w:t>
                </w:r>
              </w:p>
            </w:tc>
          </w:tr>
          <w:tr w:rsidR="00B3156A" w14:paraId="2FA84A6D" w14:textId="77777777" w:rsidTr="00A97871">
            <w:trPr>
              <w:cantSplit/>
            </w:trPr>
            <w:tc>
              <w:tcPr>
                <w:tcW w:w="1638" w:type="dxa"/>
              </w:tcPr>
              <w:p w14:paraId="3C14C4D6" w14:textId="77777777" w:rsidR="00B3156A" w:rsidRDefault="00B3156A" w:rsidP="00A97871">
                <w:pPr>
                  <w:keepNext/>
                </w:pPr>
                <w:proofErr w:type="spellStart"/>
                <w:r>
                  <w:t>const</w:t>
                </w:r>
                <w:proofErr w:type="spellEnd"/>
                <w:r>
                  <w:t xml:space="preserve"> offset</w:t>
                </w:r>
              </w:p>
            </w:tc>
            <w:tc>
              <w:tcPr>
                <w:tcW w:w="810" w:type="dxa"/>
              </w:tcPr>
              <w:p w14:paraId="03D00E6D" w14:textId="4B0EB3A1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</w:t>
                </w:r>
                <w:r w:rsidR="00DB41D6">
                  <w:rPr>
                    <w:color w:val="FF0000"/>
                  </w:rPr>
                  <w:t>2</w:t>
                </w:r>
                <w:r>
                  <w:rPr>
                    <w:color w:val="FF0000"/>
                  </w:rPr>
                  <w:t>8</w:t>
                </w:r>
              </w:p>
            </w:tc>
            <w:tc>
              <w:tcPr>
                <w:tcW w:w="876" w:type="dxa"/>
              </w:tcPr>
              <w:p w14:paraId="5FC6266A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0</w:t>
                </w:r>
              </w:p>
            </w:tc>
            <w:tc>
              <w:tcPr>
                <w:tcW w:w="1055" w:type="dxa"/>
              </w:tcPr>
              <w:p w14:paraId="4FBCA0E6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40</w:t>
                </w:r>
              </w:p>
            </w:tc>
            <w:tc>
              <w:tcPr>
                <w:tcW w:w="1055" w:type="dxa"/>
              </w:tcPr>
              <w:p w14:paraId="12758314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0</w:t>
                </w:r>
              </w:p>
            </w:tc>
            <w:tc>
              <w:tcPr>
                <w:tcW w:w="1055" w:type="dxa"/>
              </w:tcPr>
              <w:p w14:paraId="413262D8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40</w:t>
                </w:r>
              </w:p>
            </w:tc>
            <w:tc>
              <w:tcPr>
                <w:tcW w:w="1114" w:type="dxa"/>
              </w:tcPr>
              <w:p w14:paraId="4506C45F" w14:textId="36B5D908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</w:t>
                </w:r>
                <w:r w:rsidR="00DB41D6">
                  <w:rPr>
                    <w:color w:val="FF0000"/>
                  </w:rPr>
                  <w:t>493</w:t>
                </w:r>
              </w:p>
            </w:tc>
          </w:tr>
        </w:tbl>
        <w:p w14:paraId="01A06861" w14:textId="1E4BD6B1" w:rsidR="00116198" w:rsidRDefault="00B3156A" w:rsidP="00B3156A">
          <w:pPr>
            <w:pStyle w:val="MySolution"/>
          </w:pPr>
          <w:r>
            <w:t>This</w:t>
          </w:r>
          <w:r w:rsidR="00DB41D6" w:rsidRPr="00DB41D6">
            <w:t xml:space="preserve"> version of </w:t>
          </w:r>
          <w:proofErr w:type="spellStart"/>
          <w:proofErr w:type="gramStart"/>
          <w:r w:rsidR="00DB41D6" w:rsidRPr="00DB41D6">
            <w:t>main.o</w:t>
          </w:r>
          <w:proofErr w:type="spellEnd"/>
          <w:proofErr w:type="gramEnd"/>
          <w:r w:rsidR="00DB41D6" w:rsidRPr="00DB41D6">
            <w:t xml:space="preserve"> needs no RW data, just 40 bytes of RO data to hold the const offset array.  This reduces the total RAM requirements. </w:t>
          </w:r>
          <w:proofErr w:type="gramStart"/>
          <w:r w:rsidR="00DB41D6" w:rsidRPr="00DB41D6">
            <w:t>Typically</w:t>
          </w:r>
          <w:proofErr w:type="gramEnd"/>
          <w:r w:rsidR="00DB41D6" w:rsidRPr="00DB41D6">
            <w:t xml:space="preserve"> MCUs have much more Flash ROM than RAM, so this optimization is useful for saving RAM.</w:t>
          </w:r>
        </w:p>
      </w:sdtContent>
    </w:sdt>
    <w:p w14:paraId="2CBDC3B7" w14:textId="56E0BE41" w:rsidR="007B34F9" w:rsidRDefault="007B34F9" w:rsidP="00921A5B"/>
    <w:p w14:paraId="06EFAC84" w14:textId="2F169F93" w:rsidR="00272962" w:rsidRPr="00CA41B5" w:rsidRDefault="00272962" w:rsidP="00921A5B">
      <w:r>
        <w:rPr>
          <w:color w:val="FF0000"/>
        </w:rPr>
        <w:t xml:space="preserve">Note that the above results may vary from different test environments, </w:t>
      </w:r>
      <w:proofErr w:type="gramStart"/>
      <w:r>
        <w:rPr>
          <w:color w:val="FF0000"/>
        </w:rPr>
        <w:t>e.g.</w:t>
      </w:r>
      <w:proofErr w:type="gramEnd"/>
      <w:r>
        <w:rPr>
          <w:color w:val="FF0000"/>
        </w:rPr>
        <w:t xml:space="preserve"> compiler version.</w:t>
      </w:r>
    </w:p>
    <w:sectPr w:rsidR="00272962" w:rsidRPr="00CA41B5" w:rsidSect="00AD66E8">
      <w:footerReference w:type="default" r:id="rId13"/>
      <w:headerReference w:type="first" r:id="rId14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13CEF" w14:textId="77777777" w:rsidR="00B060DF" w:rsidRDefault="00B060DF" w:rsidP="00AD4120">
      <w:pPr>
        <w:spacing w:after="0" w:line="240" w:lineRule="auto"/>
      </w:pPr>
      <w:r>
        <w:separator/>
      </w:r>
    </w:p>
  </w:endnote>
  <w:endnote w:type="continuationSeparator" w:id="0">
    <w:p w14:paraId="0DB92C7B" w14:textId="77777777" w:rsidR="00B060DF" w:rsidRDefault="00B060DF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B060DF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72B8DE0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D118BD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789AB" w14:textId="77777777" w:rsidR="00B060DF" w:rsidRDefault="00B060DF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1E44CBA" w14:textId="77777777" w:rsidR="00B060DF" w:rsidRDefault="00B060DF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172197"/>
    <w:multiLevelType w:val="hybridMultilevel"/>
    <w:tmpl w:val="86780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3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26"/>
  </w:num>
  <w:num w:numId="4">
    <w:abstractNumId w:val="26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9"/>
  </w:num>
  <w:num w:numId="8">
    <w:abstractNumId w:val="1"/>
  </w:num>
  <w:num w:numId="9">
    <w:abstractNumId w:val="11"/>
  </w:num>
  <w:num w:numId="10">
    <w:abstractNumId w:val="23"/>
  </w:num>
  <w:num w:numId="11">
    <w:abstractNumId w:val="13"/>
  </w:num>
  <w:num w:numId="12">
    <w:abstractNumId w:val="24"/>
  </w:num>
  <w:num w:numId="13">
    <w:abstractNumId w:val="15"/>
  </w:num>
  <w:num w:numId="14">
    <w:abstractNumId w:val="22"/>
  </w:num>
  <w:num w:numId="15">
    <w:abstractNumId w:val="21"/>
  </w:num>
  <w:num w:numId="16">
    <w:abstractNumId w:val="9"/>
  </w:num>
  <w:num w:numId="17">
    <w:abstractNumId w:val="4"/>
  </w:num>
  <w:num w:numId="18">
    <w:abstractNumId w:val="8"/>
  </w:num>
  <w:num w:numId="19">
    <w:abstractNumId w:val="0"/>
  </w:num>
  <w:num w:numId="20">
    <w:abstractNumId w:val="7"/>
  </w:num>
  <w:num w:numId="21">
    <w:abstractNumId w:val="6"/>
  </w:num>
  <w:num w:numId="22">
    <w:abstractNumId w:val="10"/>
  </w:num>
  <w:num w:numId="23">
    <w:abstractNumId w:val="18"/>
  </w:num>
  <w:num w:numId="24">
    <w:abstractNumId w:val="20"/>
  </w:num>
  <w:num w:numId="25">
    <w:abstractNumId w:val="25"/>
  </w:num>
  <w:num w:numId="26">
    <w:abstractNumId w:val="17"/>
  </w:num>
  <w:num w:numId="27">
    <w:abstractNumId w:val="5"/>
  </w:num>
  <w:num w:numId="28">
    <w:abstractNumId w:val="20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4F2C"/>
    <w:rsid w:val="001867A0"/>
    <w:rsid w:val="00197130"/>
    <w:rsid w:val="001A2D42"/>
    <w:rsid w:val="001A622A"/>
    <w:rsid w:val="001B5C7B"/>
    <w:rsid w:val="001C2761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2962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9138C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27C0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7339C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74776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0093"/>
    <w:rsid w:val="007032C9"/>
    <w:rsid w:val="00723B6F"/>
    <w:rsid w:val="00724750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43D38"/>
    <w:rsid w:val="00853CA9"/>
    <w:rsid w:val="008560FF"/>
    <w:rsid w:val="00866240"/>
    <w:rsid w:val="008864CE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708D"/>
    <w:rsid w:val="009A115D"/>
    <w:rsid w:val="009A2209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165F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060DF"/>
    <w:rsid w:val="00B128E6"/>
    <w:rsid w:val="00B15AAB"/>
    <w:rsid w:val="00B16FAD"/>
    <w:rsid w:val="00B23834"/>
    <w:rsid w:val="00B31459"/>
    <w:rsid w:val="00B3156A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2478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118BD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B41D6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tabs>
        <w:tab w:val="num" w:pos="360"/>
      </w:tabs>
      <w:spacing w:before="40" w:after="0"/>
      <w:ind w:left="0" w:firstLine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81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stm32f4discovery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916AFC9F24D45FBB1BDC4190E078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305AF-F847-438F-8A76-48474C083D9B}"/>
      </w:docPartPr>
      <w:docPartBody>
        <w:p w:rsidR="00211482" w:rsidRDefault="009E236E" w:rsidP="009E236E">
          <w:pPr>
            <w:pStyle w:val="4916AFC9F24D45FBB1BDC4190E0787F3"/>
          </w:pPr>
          <w:r w:rsidRPr="001F02E9">
            <w:rPr>
              <w:rStyle w:val="PlaceholderText"/>
            </w:rPr>
            <w:t>Click here to enter text.</w:t>
          </w:r>
        </w:p>
      </w:docPartBody>
    </w:docPart>
    <w:docPart>
      <w:docPartPr>
        <w:name w:val="B80B0CAABC904A37BFB18A553C841B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2A6E0-95DE-4A7E-B371-8BC889386169}"/>
      </w:docPartPr>
      <w:docPartBody>
        <w:p w:rsidR="00211482" w:rsidRDefault="009E236E" w:rsidP="009E236E">
          <w:pPr>
            <w:pStyle w:val="B80B0CAABC904A37BFB18A553C841B89"/>
          </w:pPr>
          <w:r w:rsidRPr="001F02E9">
            <w:rPr>
              <w:rStyle w:val="PlaceholderText"/>
            </w:rPr>
            <w:t>Click here to enter text.</w:t>
          </w:r>
        </w:p>
      </w:docPartBody>
    </w:docPart>
    <w:docPart>
      <w:docPartPr>
        <w:name w:val="BB88E03D1C2C41ABBF98E0AD381AA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31C3E-946F-4360-B332-411EF6C9E2CC}"/>
      </w:docPartPr>
      <w:docPartBody>
        <w:p w:rsidR="00211482" w:rsidRDefault="009E236E" w:rsidP="009E236E">
          <w:pPr>
            <w:pStyle w:val="BB88E03D1C2C41ABBF98E0AD381AAC16"/>
          </w:pPr>
          <w:r w:rsidRPr="001F02E9">
            <w:rPr>
              <w:rStyle w:val="PlaceholderText"/>
            </w:rPr>
            <w:t>Click here to enter text.</w:t>
          </w:r>
        </w:p>
      </w:docPartBody>
    </w:docPart>
    <w:docPart>
      <w:docPartPr>
        <w:name w:val="80D4388727784590B2E25AF996458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DB9E0-E777-411E-AB98-6C3D501D954A}"/>
      </w:docPartPr>
      <w:docPartBody>
        <w:p w:rsidR="00211482" w:rsidRDefault="009E236E" w:rsidP="009E236E">
          <w:pPr>
            <w:pStyle w:val="80D4388727784590B2E25AF996458B5A"/>
          </w:pPr>
          <w:r w:rsidRPr="001F02E9">
            <w:rPr>
              <w:rStyle w:val="PlaceholderText"/>
            </w:rPr>
            <w:t>Click here to enter text.</w:t>
          </w:r>
        </w:p>
      </w:docPartBody>
    </w:docPart>
    <w:docPart>
      <w:docPartPr>
        <w:name w:val="F8F8177A790C411698072DE23B22A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375F2-FA5A-478A-AFEE-022508C2D79E}"/>
      </w:docPartPr>
      <w:docPartBody>
        <w:p w:rsidR="00000000" w:rsidRDefault="003A447D" w:rsidP="003A447D">
          <w:pPr>
            <w:pStyle w:val="F8F8177A790C411698072DE23B22ACB0"/>
          </w:pPr>
          <w:r w:rsidRPr="001F02E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233F"/>
    <w:rsid w:val="00211482"/>
    <w:rsid w:val="003A447D"/>
    <w:rsid w:val="005C233F"/>
    <w:rsid w:val="007D43EA"/>
    <w:rsid w:val="009E236E"/>
    <w:rsid w:val="00CA2C24"/>
    <w:rsid w:val="00EB6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447D"/>
  </w:style>
  <w:style w:type="paragraph" w:customStyle="1" w:styleId="4916AFC9F24D45FBB1BDC4190E0787F3">
    <w:name w:val="4916AFC9F24D45FBB1BDC4190E0787F3"/>
    <w:rsid w:val="009E236E"/>
  </w:style>
  <w:style w:type="paragraph" w:customStyle="1" w:styleId="B80B0CAABC904A37BFB18A553C841B89">
    <w:name w:val="B80B0CAABC904A37BFB18A553C841B89"/>
    <w:rsid w:val="009E236E"/>
  </w:style>
  <w:style w:type="paragraph" w:customStyle="1" w:styleId="BB88E03D1C2C41ABBF98E0AD381AAC16">
    <w:name w:val="BB88E03D1C2C41ABBF98E0AD381AAC16"/>
    <w:rsid w:val="009E236E"/>
  </w:style>
  <w:style w:type="paragraph" w:customStyle="1" w:styleId="80D4388727784590B2E25AF996458B5A">
    <w:name w:val="80D4388727784590B2E25AF996458B5A"/>
    <w:rsid w:val="009E236E"/>
  </w:style>
  <w:style w:type="paragraph" w:customStyle="1" w:styleId="2F5E140363A242178A962855FF426F5E">
    <w:name w:val="2F5E140363A242178A962855FF426F5E"/>
    <w:rsid w:val="003A447D"/>
    <w:rPr>
      <w:lang w:val="en-GB" w:eastAsia="zh-CN"/>
    </w:rPr>
  </w:style>
  <w:style w:type="paragraph" w:customStyle="1" w:styleId="E4BA37F706F94039B6120A361E6FDB10">
    <w:name w:val="E4BA37F706F94039B6120A361E6FDB10"/>
    <w:rsid w:val="003A447D"/>
    <w:rPr>
      <w:lang w:val="en-GB" w:eastAsia="zh-CN"/>
    </w:rPr>
  </w:style>
  <w:style w:type="paragraph" w:customStyle="1" w:styleId="90044D86E08A4CBBB5E9F9614B994079">
    <w:name w:val="90044D86E08A4CBBB5E9F9614B994079"/>
    <w:rsid w:val="003A447D"/>
    <w:rPr>
      <w:lang w:val="en-GB" w:eastAsia="zh-CN"/>
    </w:rPr>
  </w:style>
  <w:style w:type="paragraph" w:customStyle="1" w:styleId="1F7B0AA920BC42CE8F37250B7AB38DCE">
    <w:name w:val="1F7B0AA920BC42CE8F37250B7AB38DCE"/>
    <w:rsid w:val="003A447D"/>
    <w:rPr>
      <w:lang w:val="en-GB" w:eastAsia="zh-CN"/>
    </w:rPr>
  </w:style>
  <w:style w:type="paragraph" w:customStyle="1" w:styleId="BEBC0EFEFB9243F4842D79EDFE82810E">
    <w:name w:val="BEBC0EFEFB9243F4842D79EDFE82810E"/>
    <w:rsid w:val="003A447D"/>
    <w:rPr>
      <w:lang w:val="en-GB" w:eastAsia="zh-CN"/>
    </w:rPr>
  </w:style>
  <w:style w:type="paragraph" w:customStyle="1" w:styleId="F08B372AD01446478CE28DB7BC51E21F">
    <w:name w:val="F08B372AD01446478CE28DB7BC51E21F"/>
    <w:rsid w:val="003A447D"/>
    <w:rPr>
      <w:lang w:val="en-GB" w:eastAsia="zh-CN"/>
    </w:rPr>
  </w:style>
  <w:style w:type="paragraph" w:customStyle="1" w:styleId="F8F8177A790C411698072DE23B22ACB0">
    <w:name w:val="F8F8177A790C411698072DE23B22ACB0"/>
    <w:rsid w:val="003A447D"/>
    <w:rPr>
      <w:lang w:val="en-GB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6</Pages>
  <Words>987</Words>
  <Characters>563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20</cp:revision>
  <cp:lastPrinted>2019-04-05T13:21:00Z</cp:lastPrinted>
  <dcterms:created xsi:type="dcterms:W3CDTF">2019-04-08T10:40:00Z</dcterms:created>
  <dcterms:modified xsi:type="dcterms:W3CDTF">2021-12-15T02:12:00Z</dcterms:modified>
</cp:coreProperties>
</file>